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834" w:rsidRDefault="00056834" w:rsidP="004D5432">
      <w:pPr>
        <w:pStyle w:val="KonuBal1"/>
        <w:rPr>
          <w:shd w:val="clear" w:color="auto" w:fill="FFFFFF"/>
          <w:lang w:val="en-US"/>
        </w:rPr>
      </w:pPr>
    </w:p>
    <w:p w:rsidR="007156E5" w:rsidRPr="005E4DDA" w:rsidRDefault="007156E5" w:rsidP="004D5432">
      <w:pPr>
        <w:pStyle w:val="KonuBal1"/>
        <w:rPr>
          <w:shd w:val="clear" w:color="auto" w:fill="FFFFFF"/>
          <w:lang w:val="en-US"/>
        </w:rPr>
      </w:pPr>
      <w:r w:rsidRPr="005E4DDA">
        <w:rPr>
          <w:shd w:val="clear" w:color="auto" w:fill="FFFFFF"/>
          <w:lang w:val="en-US"/>
        </w:rPr>
        <w:t xml:space="preserve">English Title Should Be 14 Points, Times New Roman Font, Bold, Centered </w:t>
      </w:r>
      <w:proofErr w:type="gramStart"/>
      <w:r w:rsidRPr="005E4DDA">
        <w:rPr>
          <w:shd w:val="clear" w:color="auto" w:fill="FFFFFF"/>
          <w:lang w:val="en-US"/>
        </w:rPr>
        <w:t>And</w:t>
      </w:r>
      <w:proofErr w:type="gramEnd"/>
      <w:r w:rsidRPr="005E4DDA">
        <w:rPr>
          <w:shd w:val="clear" w:color="auto" w:fill="FFFFFF"/>
          <w:lang w:val="en-US"/>
        </w:rPr>
        <w:t xml:space="preserve"> Each Word Should Be Capitalized</w:t>
      </w:r>
    </w:p>
    <w:p w:rsidR="005E4DDA" w:rsidRPr="005E4DDA" w:rsidRDefault="005E4DDA" w:rsidP="004D5432">
      <w:pPr>
        <w:pStyle w:val="KonuBal1"/>
        <w:rPr>
          <w:lang w:val="en-US"/>
        </w:rPr>
      </w:pPr>
    </w:p>
    <w:p w:rsidR="00062ED6" w:rsidRPr="005E4DDA" w:rsidRDefault="007156E5" w:rsidP="00062ED6">
      <w:pPr>
        <w:jc w:val="center"/>
        <w:rPr>
          <w:i/>
        </w:rPr>
      </w:pPr>
      <w:r w:rsidRPr="005E4DDA">
        <w:t>Author</w:t>
      </w:r>
      <w:r w:rsidR="00EE11CF" w:rsidRPr="005E4DDA">
        <w:t xml:space="preserve"> 1 </w:t>
      </w:r>
      <w:r w:rsidRPr="005E4DDA">
        <w:t>Name-Surname</w:t>
      </w:r>
      <w:r w:rsidR="00062ED6" w:rsidRPr="005E4DDA">
        <w:t xml:space="preserve">, </w:t>
      </w:r>
      <w:r w:rsidRPr="005E4DDA">
        <w:rPr>
          <w:i/>
        </w:rPr>
        <w:t>Institution Information</w:t>
      </w:r>
    </w:p>
    <w:p w:rsidR="00EE11CF" w:rsidRPr="005E4DDA" w:rsidRDefault="007156E5" w:rsidP="00EE11CF">
      <w:pPr>
        <w:jc w:val="center"/>
        <w:rPr>
          <w:i/>
        </w:rPr>
      </w:pPr>
      <w:r w:rsidRPr="005E4DDA">
        <w:t>Author</w:t>
      </w:r>
      <w:r w:rsidR="00EE11CF" w:rsidRPr="005E4DDA">
        <w:t xml:space="preserve"> 2 </w:t>
      </w:r>
      <w:r w:rsidRPr="005E4DDA">
        <w:t>Name-Surname</w:t>
      </w:r>
      <w:r w:rsidR="005E4DDA" w:rsidRPr="005E4DDA">
        <w:t>*</w:t>
      </w:r>
      <w:r w:rsidR="00EE11CF" w:rsidRPr="005E4DDA">
        <w:t xml:space="preserve">, </w:t>
      </w:r>
      <w:r w:rsidRPr="005E4DDA">
        <w:rPr>
          <w:i/>
        </w:rPr>
        <w:t>Institution Information</w:t>
      </w:r>
    </w:p>
    <w:p w:rsidR="00EE11CF" w:rsidRPr="005E4DDA" w:rsidRDefault="007156E5" w:rsidP="00EE11CF">
      <w:pPr>
        <w:jc w:val="center"/>
        <w:rPr>
          <w:i/>
        </w:rPr>
      </w:pPr>
      <w:r w:rsidRPr="005E4DDA">
        <w:t>Author</w:t>
      </w:r>
      <w:r w:rsidR="00EE11CF" w:rsidRPr="005E4DDA">
        <w:t xml:space="preserve"> 3 </w:t>
      </w:r>
      <w:r w:rsidRPr="005E4DDA">
        <w:t>Name-Surname</w:t>
      </w:r>
      <w:r w:rsidR="00EE11CF" w:rsidRPr="005E4DDA">
        <w:t xml:space="preserve">, </w:t>
      </w:r>
      <w:r w:rsidRPr="005E4DDA">
        <w:rPr>
          <w:i/>
        </w:rPr>
        <w:t>Institution Information</w:t>
      </w:r>
    </w:p>
    <w:p w:rsidR="005E4DDA" w:rsidRPr="005E4DDA" w:rsidRDefault="005E4DDA" w:rsidP="00EE11CF">
      <w:pPr>
        <w:jc w:val="center"/>
        <w:rPr>
          <w:i/>
        </w:rPr>
      </w:pPr>
    </w:p>
    <w:p w:rsidR="005E4DDA" w:rsidRPr="005E4DDA" w:rsidRDefault="005E4DDA" w:rsidP="005E4DDA">
      <w:pPr>
        <w:jc w:val="center"/>
      </w:pPr>
      <w:r w:rsidRPr="005E4DDA">
        <w:rPr>
          <w:bCs/>
          <w:iCs/>
          <w:color w:val="000000"/>
        </w:rPr>
        <w:t>*</w:t>
      </w:r>
      <w:r w:rsidRPr="005E4DDA">
        <w:rPr>
          <w:bCs/>
          <w:iCs/>
          <w:color w:val="000000"/>
        </w:rPr>
        <w:t xml:space="preserve">Corresponding Author: </w:t>
      </w:r>
      <w:hyperlink r:id="rId8" w:history="1">
        <w:r w:rsidRPr="005E4DDA">
          <w:rPr>
            <w:rStyle w:val="Kpr"/>
            <w:bCs/>
            <w:iCs/>
          </w:rPr>
          <w:t>........@..........</w:t>
        </w:r>
      </w:hyperlink>
    </w:p>
    <w:p w:rsidR="005E4DDA" w:rsidRPr="005E4DDA" w:rsidRDefault="005E4DDA" w:rsidP="00EE11CF">
      <w:pPr>
        <w:jc w:val="center"/>
        <w:rPr>
          <w:i/>
        </w:rPr>
      </w:pPr>
    </w:p>
    <w:p w:rsidR="00C9245A" w:rsidRPr="005E4DDA" w:rsidRDefault="00C9245A" w:rsidP="005536D7">
      <w:pPr>
        <w:jc w:val="center"/>
        <w:rPr>
          <w:sz w:val="20"/>
        </w:rPr>
      </w:pPr>
    </w:p>
    <w:p w:rsidR="004655FA" w:rsidRPr="005E4DDA" w:rsidRDefault="004655FA" w:rsidP="005536D7">
      <w:pPr>
        <w:jc w:val="center"/>
        <w:rPr>
          <w:sz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7156"/>
      </w:tblGrid>
      <w:tr w:rsidR="004655FA" w:rsidRPr="005E4DDA" w:rsidTr="004655FA">
        <w:tc>
          <w:tcPr>
            <w:tcW w:w="1951" w:type="dxa"/>
            <w:vAlign w:val="center"/>
          </w:tcPr>
          <w:p w:rsidR="004655FA" w:rsidRPr="005E4DDA" w:rsidRDefault="004655FA" w:rsidP="004655FA">
            <w:pPr>
              <w:autoSpaceDE w:val="0"/>
              <w:autoSpaceDN w:val="0"/>
              <w:adjustRightInd w:val="0"/>
              <w:jc w:val="center"/>
              <w:rPr>
                <w:b/>
                <w:bCs/>
                <w:i/>
                <w:iCs/>
                <w:sz w:val="20"/>
                <w:szCs w:val="20"/>
              </w:rPr>
            </w:pPr>
            <w:r w:rsidRPr="005E4DDA">
              <w:rPr>
                <w:bCs/>
                <w:iCs/>
                <w:sz w:val="20"/>
                <w:szCs w:val="20"/>
              </w:rPr>
              <w:t>To cite this article</w:t>
            </w:r>
          </w:p>
        </w:tc>
        <w:tc>
          <w:tcPr>
            <w:tcW w:w="7337" w:type="dxa"/>
            <w:vAlign w:val="center"/>
          </w:tcPr>
          <w:p w:rsidR="005C0ECD" w:rsidRPr="005E4DDA" w:rsidRDefault="007156E5" w:rsidP="007156E5">
            <w:pPr>
              <w:jc w:val="both"/>
              <w:rPr>
                <w:sz w:val="20"/>
                <w:szCs w:val="20"/>
              </w:rPr>
            </w:pPr>
            <w:r w:rsidRPr="005E4DDA">
              <w:rPr>
                <w:sz w:val="20"/>
                <w:szCs w:val="28"/>
              </w:rPr>
              <w:t>Author</w:t>
            </w:r>
            <w:r w:rsidRPr="005E4DDA">
              <w:rPr>
                <w:sz w:val="20"/>
                <w:szCs w:val="20"/>
              </w:rPr>
              <w:t xml:space="preserve"> </w:t>
            </w:r>
            <w:r w:rsidR="00873923" w:rsidRPr="005E4DDA">
              <w:rPr>
                <w:sz w:val="20"/>
                <w:szCs w:val="20"/>
              </w:rPr>
              <w:t>/</w:t>
            </w:r>
            <w:r w:rsidRPr="005E4DDA">
              <w:rPr>
                <w:sz w:val="20"/>
                <w:szCs w:val="28"/>
              </w:rPr>
              <w:t xml:space="preserve"> Authors</w:t>
            </w:r>
            <w:r w:rsidR="005C0ECD" w:rsidRPr="005E4DDA">
              <w:rPr>
                <w:sz w:val="20"/>
                <w:szCs w:val="20"/>
              </w:rPr>
              <w:t>. (</w:t>
            </w:r>
            <w:r w:rsidRPr="005E4DDA">
              <w:rPr>
                <w:sz w:val="20"/>
                <w:szCs w:val="20"/>
              </w:rPr>
              <w:t>Year</w:t>
            </w:r>
            <w:r w:rsidR="005C0ECD" w:rsidRPr="005E4DDA">
              <w:rPr>
                <w:sz w:val="20"/>
                <w:szCs w:val="20"/>
              </w:rPr>
              <w:t xml:space="preserve">). </w:t>
            </w:r>
            <w:r w:rsidRPr="005E4DDA">
              <w:rPr>
                <w:sz w:val="20"/>
                <w:szCs w:val="20"/>
              </w:rPr>
              <w:t>Article Title</w:t>
            </w:r>
            <w:r w:rsidR="005C0ECD" w:rsidRPr="005E4DDA">
              <w:rPr>
                <w:sz w:val="20"/>
                <w:szCs w:val="20"/>
              </w:rPr>
              <w:t xml:space="preserve">. </w:t>
            </w:r>
            <w:r w:rsidR="005C0ECD" w:rsidRPr="005E4DDA">
              <w:rPr>
                <w:i/>
                <w:iCs/>
                <w:sz w:val="20"/>
                <w:szCs w:val="20"/>
              </w:rPr>
              <w:t xml:space="preserve">Online </w:t>
            </w:r>
            <w:r w:rsidRPr="005E4DDA">
              <w:rPr>
                <w:i/>
                <w:iCs/>
                <w:sz w:val="20"/>
                <w:szCs w:val="20"/>
              </w:rPr>
              <w:t>Science Education Journal</w:t>
            </w:r>
            <w:r w:rsidR="005C0ECD" w:rsidRPr="005E4DDA">
              <w:rPr>
                <w:i/>
                <w:iCs/>
                <w:sz w:val="20"/>
                <w:szCs w:val="20"/>
              </w:rPr>
              <w:t xml:space="preserve">, </w:t>
            </w:r>
            <w:r w:rsidR="005C0ECD" w:rsidRPr="005E4DDA">
              <w:rPr>
                <w:i/>
                <w:iCs/>
                <w:sz w:val="20"/>
                <w:szCs w:val="20"/>
                <w:highlight w:val="yellow"/>
              </w:rPr>
              <w:t>3</w:t>
            </w:r>
            <w:r w:rsidR="005C0ECD" w:rsidRPr="005E4DDA">
              <w:rPr>
                <w:sz w:val="20"/>
                <w:szCs w:val="20"/>
                <w:highlight w:val="yellow"/>
              </w:rPr>
              <w:t>(2): 60-71</w:t>
            </w:r>
          </w:p>
        </w:tc>
      </w:tr>
    </w:tbl>
    <w:p w:rsidR="00E44260" w:rsidRPr="005E4DDA" w:rsidRDefault="00E44260"/>
    <w:p w:rsidR="00E44260" w:rsidRPr="005E4DDA" w:rsidRDefault="00E44260"/>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83"/>
        <w:gridCol w:w="4881"/>
        <w:gridCol w:w="1923"/>
      </w:tblGrid>
      <w:tr w:rsidR="00E44260" w:rsidRPr="005E4DDA" w:rsidTr="00E44260">
        <w:tc>
          <w:tcPr>
            <w:tcW w:w="1985" w:type="dxa"/>
            <w:tcBorders>
              <w:top w:val="single" w:sz="4" w:space="0" w:color="auto"/>
              <w:bottom w:val="single" w:sz="4" w:space="0" w:color="auto"/>
            </w:tcBorders>
          </w:tcPr>
          <w:p w:rsidR="00E44260" w:rsidRPr="005E4DDA" w:rsidRDefault="00E44260" w:rsidP="00E44260">
            <w:pPr>
              <w:rPr>
                <w:b/>
                <w:szCs w:val="20"/>
              </w:rPr>
            </w:pPr>
            <w:r w:rsidRPr="005E4DDA">
              <w:rPr>
                <w:b/>
                <w:szCs w:val="20"/>
              </w:rPr>
              <w:t>Article Info</w:t>
            </w:r>
          </w:p>
        </w:tc>
        <w:tc>
          <w:tcPr>
            <w:tcW w:w="283" w:type="dxa"/>
            <w:tcBorders>
              <w:top w:val="single" w:sz="4" w:space="0" w:color="auto"/>
            </w:tcBorders>
          </w:tcPr>
          <w:p w:rsidR="00E44260" w:rsidRPr="005E4DDA" w:rsidRDefault="00E44260" w:rsidP="00E44260">
            <w:pPr>
              <w:rPr>
                <w:b/>
                <w:szCs w:val="20"/>
              </w:rPr>
            </w:pPr>
          </w:p>
        </w:tc>
        <w:tc>
          <w:tcPr>
            <w:tcW w:w="4881" w:type="dxa"/>
            <w:tcBorders>
              <w:top w:val="single" w:sz="4" w:space="0" w:color="auto"/>
              <w:bottom w:val="single" w:sz="4" w:space="0" w:color="auto"/>
            </w:tcBorders>
          </w:tcPr>
          <w:p w:rsidR="00E44260" w:rsidRPr="005E4DDA" w:rsidRDefault="00E44260" w:rsidP="00E44260">
            <w:pPr>
              <w:rPr>
                <w:b/>
                <w:szCs w:val="20"/>
              </w:rPr>
            </w:pPr>
            <w:r w:rsidRPr="005E4DDA">
              <w:rPr>
                <w:b/>
                <w:szCs w:val="20"/>
              </w:rPr>
              <w:t>Abstract</w:t>
            </w:r>
          </w:p>
        </w:tc>
        <w:tc>
          <w:tcPr>
            <w:tcW w:w="1923" w:type="dxa"/>
            <w:tcBorders>
              <w:top w:val="single" w:sz="4" w:space="0" w:color="auto"/>
              <w:bottom w:val="single" w:sz="4" w:space="0" w:color="auto"/>
            </w:tcBorders>
          </w:tcPr>
          <w:p w:rsidR="00E44260" w:rsidRPr="005E4DDA" w:rsidRDefault="00E44260" w:rsidP="00E44260">
            <w:pPr>
              <w:rPr>
                <w:sz w:val="20"/>
                <w:szCs w:val="20"/>
              </w:rPr>
            </w:pPr>
          </w:p>
        </w:tc>
      </w:tr>
      <w:tr w:rsidR="00E44260" w:rsidRPr="005E4DDA" w:rsidTr="00E44260">
        <w:tc>
          <w:tcPr>
            <w:tcW w:w="1985" w:type="dxa"/>
            <w:tcBorders>
              <w:top w:val="single" w:sz="4" w:space="0" w:color="auto"/>
            </w:tcBorders>
          </w:tcPr>
          <w:p w:rsidR="00E44260" w:rsidRPr="005E4DDA" w:rsidRDefault="00E44260" w:rsidP="00E44260">
            <w:pPr>
              <w:rPr>
                <w:b/>
                <w:i/>
                <w:sz w:val="20"/>
                <w:szCs w:val="20"/>
              </w:rPr>
            </w:pPr>
            <w:r w:rsidRPr="005E4DDA">
              <w:rPr>
                <w:b/>
                <w:i/>
                <w:sz w:val="20"/>
                <w:szCs w:val="20"/>
              </w:rPr>
              <w:t>Article History</w:t>
            </w:r>
          </w:p>
          <w:p w:rsidR="00E44260" w:rsidRPr="005E4DDA" w:rsidRDefault="00E44260" w:rsidP="00E44260">
            <w:pPr>
              <w:rPr>
                <w:sz w:val="20"/>
                <w:szCs w:val="20"/>
              </w:rPr>
            </w:pPr>
          </w:p>
          <w:p w:rsidR="00E44260" w:rsidRPr="005E4DDA" w:rsidRDefault="00E44260" w:rsidP="00E44260">
            <w:pPr>
              <w:rPr>
                <w:sz w:val="20"/>
                <w:szCs w:val="20"/>
              </w:rPr>
            </w:pPr>
            <w:r w:rsidRPr="005E4DDA">
              <w:rPr>
                <w:sz w:val="20"/>
                <w:szCs w:val="20"/>
              </w:rPr>
              <w:t>Received:</w:t>
            </w:r>
          </w:p>
          <w:p w:rsidR="00E44260" w:rsidRPr="005E4DDA" w:rsidRDefault="00E44260" w:rsidP="00E44260">
            <w:pPr>
              <w:rPr>
                <w:sz w:val="20"/>
                <w:szCs w:val="20"/>
              </w:rPr>
            </w:pPr>
            <w:r w:rsidRPr="005E4DDA">
              <w:rPr>
                <w:sz w:val="20"/>
                <w:szCs w:val="20"/>
                <w:highlight w:val="yellow"/>
              </w:rPr>
              <w:t xml:space="preserve">01 Month </w:t>
            </w:r>
            <w:r w:rsidR="00C55102" w:rsidRPr="005E4DDA">
              <w:rPr>
                <w:sz w:val="20"/>
                <w:szCs w:val="20"/>
                <w:highlight w:val="yellow"/>
              </w:rPr>
              <w:t>2020</w:t>
            </w:r>
          </w:p>
          <w:p w:rsidR="00E44260" w:rsidRPr="005E4DDA" w:rsidRDefault="00E44260" w:rsidP="00E44260">
            <w:pPr>
              <w:rPr>
                <w:sz w:val="20"/>
                <w:szCs w:val="20"/>
              </w:rPr>
            </w:pPr>
          </w:p>
        </w:tc>
        <w:tc>
          <w:tcPr>
            <w:tcW w:w="283" w:type="dxa"/>
          </w:tcPr>
          <w:p w:rsidR="00E44260" w:rsidRPr="005E4DDA" w:rsidRDefault="00E44260" w:rsidP="00E44260">
            <w:pPr>
              <w:rPr>
                <w:rStyle w:val="AbstractChar"/>
              </w:rPr>
            </w:pPr>
          </w:p>
        </w:tc>
        <w:tc>
          <w:tcPr>
            <w:tcW w:w="6804" w:type="dxa"/>
            <w:gridSpan w:val="2"/>
            <w:vMerge w:val="restart"/>
            <w:tcBorders>
              <w:top w:val="single" w:sz="4" w:space="0" w:color="auto"/>
            </w:tcBorders>
          </w:tcPr>
          <w:p w:rsidR="00C55102" w:rsidRPr="005E4DDA" w:rsidRDefault="00C55102" w:rsidP="00C55102">
            <w:pPr>
              <w:jc w:val="both"/>
              <w:rPr>
                <w:sz w:val="20"/>
                <w:szCs w:val="20"/>
              </w:rPr>
            </w:pPr>
            <w:r w:rsidRPr="005E4DDA">
              <w:rPr>
                <w:sz w:val="20"/>
                <w:szCs w:val="20"/>
              </w:rPr>
              <w:t>Please margin the article title to the center. All the authors of a paper should include their full names, affiliations, postal addresses, and email addresses on the title page of the manuscript. One author should be identified as the Corresponding Author. Please use one line for all author names and one line for all author information. An informative 10-point bold abstract (100 to 250 words) presenting the main points of the paper and conclusions. Please include descriptive keywords (3 to 5). Capitalize the first letter of each keyword (e.g., Science education, Survey development). Add your abstract here. Add your abstract here. Add your abstract here. Add your abstract here. Add your abstract here. Add your abstract here. Add your abstract here.</w:t>
            </w:r>
          </w:p>
        </w:tc>
      </w:tr>
      <w:tr w:rsidR="00E44260" w:rsidRPr="005E4DDA" w:rsidTr="00E44260">
        <w:tc>
          <w:tcPr>
            <w:tcW w:w="1985" w:type="dxa"/>
          </w:tcPr>
          <w:p w:rsidR="00E44260" w:rsidRPr="005E4DDA" w:rsidRDefault="00E44260" w:rsidP="00E44260">
            <w:pPr>
              <w:rPr>
                <w:sz w:val="20"/>
                <w:szCs w:val="20"/>
              </w:rPr>
            </w:pPr>
            <w:r w:rsidRPr="005E4DDA">
              <w:rPr>
                <w:sz w:val="20"/>
                <w:szCs w:val="20"/>
              </w:rPr>
              <w:t>Accepted:</w:t>
            </w:r>
          </w:p>
          <w:p w:rsidR="00E44260" w:rsidRPr="005E4DDA" w:rsidRDefault="00E44260" w:rsidP="00E44260">
            <w:pPr>
              <w:rPr>
                <w:sz w:val="20"/>
                <w:szCs w:val="20"/>
              </w:rPr>
            </w:pPr>
            <w:r w:rsidRPr="005E4DDA">
              <w:rPr>
                <w:sz w:val="20"/>
                <w:szCs w:val="20"/>
                <w:highlight w:val="yellow"/>
              </w:rPr>
              <w:t xml:space="preserve">01 Month </w:t>
            </w:r>
            <w:r w:rsidR="00C55102" w:rsidRPr="005E4DDA">
              <w:rPr>
                <w:sz w:val="20"/>
                <w:szCs w:val="20"/>
                <w:highlight w:val="yellow"/>
              </w:rPr>
              <w:t>2020</w:t>
            </w:r>
          </w:p>
          <w:p w:rsidR="00E44260" w:rsidRPr="005E4DDA" w:rsidRDefault="00E44260" w:rsidP="00E44260">
            <w:pPr>
              <w:rPr>
                <w:sz w:val="20"/>
                <w:szCs w:val="20"/>
              </w:rPr>
            </w:pPr>
          </w:p>
        </w:tc>
        <w:tc>
          <w:tcPr>
            <w:tcW w:w="283" w:type="dxa"/>
          </w:tcPr>
          <w:p w:rsidR="00E44260" w:rsidRPr="005E4DDA" w:rsidRDefault="00E44260" w:rsidP="00E44260">
            <w:pPr>
              <w:rPr>
                <w:sz w:val="20"/>
                <w:szCs w:val="20"/>
              </w:rPr>
            </w:pPr>
          </w:p>
        </w:tc>
        <w:tc>
          <w:tcPr>
            <w:tcW w:w="6804" w:type="dxa"/>
            <w:gridSpan w:val="2"/>
            <w:vMerge/>
          </w:tcPr>
          <w:p w:rsidR="00E44260" w:rsidRPr="005E4DDA" w:rsidRDefault="00E44260" w:rsidP="00E44260">
            <w:pPr>
              <w:rPr>
                <w:sz w:val="20"/>
                <w:szCs w:val="20"/>
              </w:rPr>
            </w:pPr>
          </w:p>
        </w:tc>
      </w:tr>
      <w:tr w:rsidR="00E44260" w:rsidRPr="005E4DDA" w:rsidTr="00E44260">
        <w:tc>
          <w:tcPr>
            <w:tcW w:w="1985" w:type="dxa"/>
            <w:tcBorders>
              <w:bottom w:val="single" w:sz="4" w:space="0" w:color="auto"/>
            </w:tcBorders>
          </w:tcPr>
          <w:p w:rsidR="00E44260" w:rsidRPr="005E4DDA" w:rsidRDefault="00E44260" w:rsidP="00E44260">
            <w:pPr>
              <w:pBdr>
                <w:top w:val="single" w:sz="4" w:space="1" w:color="auto"/>
              </w:pBdr>
              <w:rPr>
                <w:b/>
                <w:i/>
                <w:sz w:val="20"/>
                <w:szCs w:val="20"/>
              </w:rPr>
            </w:pPr>
            <w:r w:rsidRPr="005E4DDA">
              <w:rPr>
                <w:b/>
                <w:i/>
                <w:sz w:val="20"/>
                <w:szCs w:val="20"/>
              </w:rPr>
              <w:t>Keywords</w:t>
            </w:r>
          </w:p>
          <w:p w:rsidR="00E44260" w:rsidRPr="005E4DDA" w:rsidRDefault="00E44260" w:rsidP="00E44260">
            <w:pPr>
              <w:rPr>
                <w:sz w:val="20"/>
                <w:szCs w:val="20"/>
              </w:rPr>
            </w:pPr>
          </w:p>
          <w:p w:rsidR="00E44260" w:rsidRPr="005E4DDA" w:rsidRDefault="00E44260" w:rsidP="00E44260">
            <w:pPr>
              <w:rPr>
                <w:sz w:val="20"/>
                <w:szCs w:val="20"/>
                <w:highlight w:val="yellow"/>
              </w:rPr>
            </w:pPr>
            <w:r w:rsidRPr="005E4DDA">
              <w:rPr>
                <w:sz w:val="20"/>
                <w:szCs w:val="20"/>
                <w:highlight w:val="yellow"/>
              </w:rPr>
              <w:t>Key word</w:t>
            </w:r>
          </w:p>
          <w:p w:rsidR="00E44260" w:rsidRPr="005E4DDA" w:rsidRDefault="00E44260" w:rsidP="00E44260">
            <w:pPr>
              <w:rPr>
                <w:sz w:val="20"/>
                <w:szCs w:val="20"/>
                <w:highlight w:val="yellow"/>
              </w:rPr>
            </w:pPr>
            <w:r w:rsidRPr="005E4DDA">
              <w:rPr>
                <w:sz w:val="20"/>
                <w:szCs w:val="20"/>
                <w:highlight w:val="yellow"/>
              </w:rPr>
              <w:t>Key word</w:t>
            </w:r>
          </w:p>
          <w:p w:rsidR="00E44260" w:rsidRPr="005E4DDA" w:rsidRDefault="00E44260" w:rsidP="00E44260">
            <w:pPr>
              <w:rPr>
                <w:sz w:val="20"/>
                <w:szCs w:val="20"/>
              </w:rPr>
            </w:pPr>
            <w:r w:rsidRPr="005E4DDA">
              <w:rPr>
                <w:sz w:val="20"/>
                <w:szCs w:val="20"/>
                <w:highlight w:val="yellow"/>
              </w:rPr>
              <w:t>Key word</w:t>
            </w:r>
          </w:p>
        </w:tc>
        <w:tc>
          <w:tcPr>
            <w:tcW w:w="283" w:type="dxa"/>
            <w:tcBorders>
              <w:bottom w:val="single" w:sz="4" w:space="0" w:color="auto"/>
            </w:tcBorders>
          </w:tcPr>
          <w:p w:rsidR="00E44260" w:rsidRPr="005E4DDA" w:rsidRDefault="00E44260" w:rsidP="00E44260">
            <w:pPr>
              <w:rPr>
                <w:sz w:val="20"/>
                <w:szCs w:val="20"/>
              </w:rPr>
            </w:pPr>
          </w:p>
        </w:tc>
        <w:tc>
          <w:tcPr>
            <w:tcW w:w="6804" w:type="dxa"/>
            <w:gridSpan w:val="2"/>
            <w:vMerge/>
            <w:tcBorders>
              <w:bottom w:val="single" w:sz="4" w:space="0" w:color="auto"/>
            </w:tcBorders>
          </w:tcPr>
          <w:p w:rsidR="00E44260" w:rsidRPr="005E4DDA" w:rsidRDefault="00E44260" w:rsidP="00E44260">
            <w:pPr>
              <w:rPr>
                <w:sz w:val="20"/>
                <w:szCs w:val="20"/>
              </w:rPr>
            </w:pPr>
          </w:p>
        </w:tc>
      </w:tr>
    </w:tbl>
    <w:p w:rsidR="005E4DDA" w:rsidRPr="005E4DDA" w:rsidRDefault="005E4DDA" w:rsidP="005E4DDA">
      <w:pPr>
        <w:pStyle w:val="Section"/>
        <w:jc w:val="left"/>
        <w:rPr>
          <w:b w:val="0"/>
          <w:caps w:val="0"/>
          <w:lang w:val="en-US"/>
        </w:rPr>
      </w:pPr>
    </w:p>
    <w:p w:rsidR="005E4DDA" w:rsidRPr="005E4DDA" w:rsidRDefault="005E4DDA" w:rsidP="005E4DDA">
      <w:pPr>
        <w:pStyle w:val="Section"/>
        <w:jc w:val="left"/>
        <w:rPr>
          <w:b w:val="0"/>
          <w:caps w:val="0"/>
          <w:lang w:val="en-US"/>
        </w:rPr>
      </w:pPr>
    </w:p>
    <w:p w:rsidR="00AC4592" w:rsidRPr="005E4DDA" w:rsidRDefault="005E4DDA" w:rsidP="005E4DDA">
      <w:pPr>
        <w:pStyle w:val="Section"/>
        <w:rPr>
          <w:lang w:val="en-US"/>
        </w:rPr>
      </w:pPr>
      <w:r w:rsidRPr="005E4DDA">
        <w:rPr>
          <w:caps w:val="0"/>
          <w:lang w:val="en-US"/>
        </w:rPr>
        <w:t>INTRODUCTION</w:t>
      </w:r>
    </w:p>
    <w:p w:rsidR="005E4DDA" w:rsidRPr="005E4DDA" w:rsidRDefault="005E4DDA" w:rsidP="005E4DDA">
      <w:pPr>
        <w:pStyle w:val="Section"/>
        <w:jc w:val="left"/>
        <w:rPr>
          <w:lang w:val="en-US"/>
        </w:rPr>
      </w:pPr>
    </w:p>
    <w:p w:rsidR="00A737C2" w:rsidRPr="005E4DDA" w:rsidRDefault="0045083E" w:rsidP="0045083E">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056834">
      <w:pPr>
        <w:pStyle w:val="Text"/>
        <w:ind w:firstLine="0"/>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45083E" w:rsidRDefault="0045083E" w:rsidP="0045083E">
      <w:pPr>
        <w:pStyle w:val="Text"/>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 xml:space="preserve">All text should be written in 12 points, Times New Roman font, justified. Line spacing between the paragraphs should be in single. Paragraph indentation should be started in one-tab. It should </w:t>
      </w:r>
      <w:r w:rsidRPr="005E4DDA">
        <w:lastRenderedPageBreak/>
        <w:t>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Pr="005E4DDA" w:rsidRDefault="00056834" w:rsidP="0045083E">
      <w:pPr>
        <w:pStyle w:val="Text"/>
      </w:pPr>
    </w:p>
    <w:p w:rsidR="00A737C2" w:rsidRPr="005E4DDA" w:rsidRDefault="0045083E" w:rsidP="0045083E">
      <w:pPr>
        <w:pStyle w:val="Sub-Section"/>
      </w:pPr>
      <w:r w:rsidRPr="005E4DDA">
        <w:t>The Purpose of Study</w:t>
      </w:r>
    </w:p>
    <w:p w:rsidR="0045083E" w:rsidRDefault="0045083E" w:rsidP="0045083E">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056834">
      <w:pPr>
        <w:pStyle w:val="Text"/>
        <w:ind w:firstLine="0"/>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Pr="005E4DDA" w:rsidRDefault="00056834" w:rsidP="0045083E">
      <w:pPr>
        <w:pStyle w:val="Text"/>
        <w:rPr>
          <w:rFonts w:ascii="Helvetica" w:hAnsi="Helvetica" w:cs="Helvetica"/>
          <w:color w:val="333333"/>
          <w:sz w:val="21"/>
          <w:szCs w:val="21"/>
          <w:shd w:val="clear" w:color="auto" w:fill="FFFFFF"/>
        </w:rPr>
      </w:pPr>
    </w:p>
    <w:p w:rsidR="00EC038F" w:rsidRPr="005E4DDA" w:rsidRDefault="00EC038F" w:rsidP="00EC038F">
      <w:pPr>
        <w:pStyle w:val="Section"/>
        <w:rPr>
          <w:lang w:val="en-US"/>
        </w:rPr>
      </w:pPr>
    </w:p>
    <w:p w:rsidR="00A0170D" w:rsidRPr="005E4DDA" w:rsidRDefault="0045083E" w:rsidP="00EC038F">
      <w:pPr>
        <w:pStyle w:val="Section"/>
        <w:rPr>
          <w:lang w:val="en-US"/>
        </w:rPr>
      </w:pPr>
      <w:r w:rsidRPr="005E4DDA">
        <w:rPr>
          <w:lang w:val="en-US"/>
        </w:rPr>
        <w:t>METHOD</w:t>
      </w:r>
    </w:p>
    <w:p w:rsidR="0045083E" w:rsidRPr="005E4DDA" w:rsidRDefault="0045083E" w:rsidP="0045083E">
      <w:pPr>
        <w:pStyle w:val="Sub-Section"/>
      </w:pPr>
      <w:r w:rsidRPr="005E4DDA">
        <w:t>Study Design</w:t>
      </w:r>
    </w:p>
    <w:p w:rsidR="0045083E" w:rsidRDefault="0045083E" w:rsidP="0045083E">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056834">
      <w:pPr>
        <w:pStyle w:val="Text"/>
        <w:ind w:firstLine="0"/>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714678" w:rsidRPr="005E4DDA" w:rsidRDefault="00714678" w:rsidP="00714678">
      <w:pPr>
        <w:autoSpaceDE w:val="0"/>
        <w:autoSpaceDN w:val="0"/>
        <w:adjustRightInd w:val="0"/>
        <w:jc w:val="both"/>
        <w:rPr>
          <w:b/>
        </w:rPr>
      </w:pPr>
    </w:p>
    <w:p w:rsidR="00A0170D" w:rsidRPr="005E4DDA" w:rsidRDefault="0045083E" w:rsidP="0045083E">
      <w:pPr>
        <w:pStyle w:val="Sub-Section"/>
      </w:pPr>
      <w:r w:rsidRPr="005E4DDA">
        <w:t>Study Group/</w:t>
      </w:r>
      <w:proofErr w:type="spellStart"/>
      <w:r w:rsidRPr="005E4DDA">
        <w:t>Partipicants</w:t>
      </w:r>
      <w:proofErr w:type="spellEnd"/>
    </w:p>
    <w:p w:rsidR="0045083E" w:rsidRDefault="0045083E" w:rsidP="0045083E">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lastRenderedPageBreak/>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153043" w:rsidRPr="005E4DDA" w:rsidRDefault="00153043" w:rsidP="00153043">
      <w:pPr>
        <w:autoSpaceDE w:val="0"/>
        <w:autoSpaceDN w:val="0"/>
        <w:adjustRightInd w:val="0"/>
        <w:jc w:val="both"/>
        <w:rPr>
          <w:b/>
        </w:rPr>
      </w:pPr>
    </w:p>
    <w:p w:rsidR="00A0170D" w:rsidRPr="005E4DDA" w:rsidRDefault="00E81A86" w:rsidP="00EC038F">
      <w:pPr>
        <w:pStyle w:val="Sub-Section"/>
      </w:pPr>
      <w:r w:rsidRPr="005E4DDA">
        <w:t>Data Collection</w:t>
      </w:r>
    </w:p>
    <w:p w:rsidR="0045083E" w:rsidRDefault="0045083E" w:rsidP="0045083E">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45083E">
      <w:pPr>
        <w:pStyle w:val="Text"/>
        <w:rPr>
          <w:rFonts w:ascii="Helvetica" w:hAnsi="Helvetica" w:cs="Helvetica"/>
          <w:color w:val="333333"/>
          <w:sz w:val="21"/>
          <w:szCs w:val="21"/>
          <w:shd w:val="clear" w:color="auto" w:fill="FFFFFF"/>
        </w:rPr>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714678" w:rsidRPr="005E4DDA" w:rsidRDefault="00714678" w:rsidP="00714678">
      <w:pPr>
        <w:autoSpaceDE w:val="0"/>
        <w:autoSpaceDN w:val="0"/>
        <w:adjustRightInd w:val="0"/>
        <w:jc w:val="both"/>
        <w:rPr>
          <w:b/>
        </w:rPr>
      </w:pPr>
    </w:p>
    <w:p w:rsidR="00571DCE" w:rsidRPr="005E4DDA" w:rsidRDefault="00E81A86" w:rsidP="00EC038F">
      <w:pPr>
        <w:pStyle w:val="Sub-Section"/>
      </w:pPr>
      <w:r w:rsidRPr="005E4DDA">
        <w:t xml:space="preserve">Data </w:t>
      </w:r>
      <w:proofErr w:type="spellStart"/>
      <w:r w:rsidRPr="005E4DDA">
        <w:t>Anaysis</w:t>
      </w:r>
      <w:proofErr w:type="spellEnd"/>
    </w:p>
    <w:p w:rsidR="00EC038F" w:rsidRDefault="00E81A86" w:rsidP="00E81A86">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056834">
      <w:pPr>
        <w:pStyle w:val="Text"/>
        <w:ind w:firstLine="0"/>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Pr="005E4DDA" w:rsidRDefault="00056834" w:rsidP="00E81A86">
      <w:pPr>
        <w:pStyle w:val="Text"/>
        <w:rPr>
          <w:rFonts w:ascii="Helvetica" w:hAnsi="Helvetica" w:cs="Helvetica"/>
          <w:color w:val="333333"/>
          <w:sz w:val="21"/>
          <w:szCs w:val="21"/>
          <w:shd w:val="clear" w:color="auto" w:fill="FFFFFF"/>
        </w:rPr>
      </w:pPr>
    </w:p>
    <w:p w:rsidR="00571DCE" w:rsidRPr="005E4DDA" w:rsidRDefault="00571DCE" w:rsidP="00571DCE">
      <w:pPr>
        <w:jc w:val="both"/>
      </w:pPr>
    </w:p>
    <w:p w:rsidR="00A0170D" w:rsidRPr="005E4DDA" w:rsidRDefault="00E81A86" w:rsidP="00EC038F">
      <w:pPr>
        <w:pStyle w:val="Section"/>
        <w:rPr>
          <w:lang w:val="en-US"/>
        </w:rPr>
      </w:pPr>
      <w:r w:rsidRPr="005E4DDA">
        <w:rPr>
          <w:lang w:val="en-US"/>
        </w:rPr>
        <w:t>FINDINGS</w:t>
      </w:r>
    </w:p>
    <w:p w:rsidR="00E81A86" w:rsidRDefault="00E81A86" w:rsidP="00E81A86">
      <w:pPr>
        <w:pStyle w:val="Text"/>
        <w:rPr>
          <w:rFonts w:ascii="Helvetica" w:hAnsi="Helvetica" w:cs="Helvetica"/>
          <w:color w:val="333333"/>
          <w:sz w:val="21"/>
          <w:szCs w:val="21"/>
          <w:shd w:val="clear" w:color="auto" w:fill="FFFFFF"/>
        </w:rPr>
      </w:pPr>
      <w:r w:rsidRPr="005E4DDA">
        <w:t xml:space="preserve">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w:t>
      </w:r>
      <w:r w:rsidRPr="005E4DDA">
        <w:lastRenderedPageBreak/>
        <w:t>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E81A86">
      <w:pPr>
        <w:pStyle w:val="Text"/>
        <w:rPr>
          <w:rFonts w:ascii="Helvetica" w:hAnsi="Helvetica" w:cs="Helvetica"/>
          <w:color w:val="333333"/>
          <w:sz w:val="21"/>
          <w:szCs w:val="21"/>
          <w:shd w:val="clear" w:color="auto" w:fill="FFFFFF"/>
        </w:rPr>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Pr="005E4DDA" w:rsidRDefault="00056834" w:rsidP="00E81A86">
      <w:pPr>
        <w:pStyle w:val="Text"/>
        <w:rPr>
          <w:rFonts w:ascii="Helvetica" w:hAnsi="Helvetica" w:cs="Helvetica"/>
          <w:color w:val="333333"/>
          <w:sz w:val="21"/>
          <w:szCs w:val="21"/>
          <w:shd w:val="clear" w:color="auto" w:fill="FFFFFF"/>
        </w:rPr>
      </w:pPr>
    </w:p>
    <w:p w:rsidR="00E81A86" w:rsidRPr="005E4DDA" w:rsidRDefault="00E81A86" w:rsidP="00056834">
      <w:pPr>
        <w:pStyle w:val="Text"/>
        <w:ind w:firstLine="0"/>
        <w:rPr>
          <w:sz w:val="17"/>
          <w:szCs w:val="17"/>
        </w:rPr>
      </w:pPr>
      <w:r w:rsidRPr="005E4DDA">
        <w:t>Table: Tables should be numbered and on the title of the table should be written with 10 points, capital for the first letters, justified on left. Table number should be specified in bold, and the table name should be in italics. The contents of the table should be prepared in 10 points and tables to be used should be prepared in accordance with APA 6 (Tables should not include vertical lines and important headings should be separated by horizontal lines).</w:t>
      </w:r>
    </w:p>
    <w:p w:rsidR="00056834" w:rsidRDefault="00056834" w:rsidP="00056834">
      <w:pPr>
        <w:pStyle w:val="Text"/>
        <w:ind w:firstLine="0"/>
      </w:pPr>
    </w:p>
    <w:p w:rsidR="00E81A86" w:rsidRPr="005E4DDA" w:rsidRDefault="00E81A86" w:rsidP="00056834">
      <w:pPr>
        <w:pStyle w:val="Text"/>
        <w:ind w:firstLine="0"/>
        <w:rPr>
          <w:sz w:val="17"/>
          <w:szCs w:val="17"/>
        </w:rPr>
      </w:pPr>
      <w:r w:rsidRPr="005E4DDA">
        <w:t>Figure: Figures should be numbered, the figure’s number and name should be under the figure. Figure number should be specified in bold, and the table name should be in italics</w:t>
      </w:r>
    </w:p>
    <w:p w:rsidR="00056834" w:rsidRDefault="00056834" w:rsidP="00056834">
      <w:pPr>
        <w:pStyle w:val="Text"/>
        <w:ind w:firstLine="0"/>
      </w:pPr>
    </w:p>
    <w:p w:rsidR="00E81A86" w:rsidRPr="005E4DDA" w:rsidRDefault="00E81A86" w:rsidP="00056834">
      <w:pPr>
        <w:pStyle w:val="Text"/>
        <w:ind w:firstLine="0"/>
        <w:rPr>
          <w:sz w:val="17"/>
          <w:szCs w:val="17"/>
        </w:rPr>
      </w:pPr>
      <w:r w:rsidRPr="005E4DDA">
        <w:t>Authors need to revise their table and figure and check for APA 6 compliance.</w:t>
      </w:r>
    </w:p>
    <w:p w:rsidR="00571DCE" w:rsidRPr="005E4DDA" w:rsidRDefault="00571DCE" w:rsidP="00571DCE">
      <w:pPr>
        <w:jc w:val="both"/>
      </w:pPr>
    </w:p>
    <w:p w:rsidR="00571DCE" w:rsidRPr="005E4DDA" w:rsidRDefault="00E81A86" w:rsidP="00714678">
      <w:pPr>
        <w:autoSpaceDE w:val="0"/>
        <w:autoSpaceDN w:val="0"/>
        <w:adjustRightInd w:val="0"/>
      </w:pPr>
      <w:r w:rsidRPr="005E4DDA">
        <w:t>Table</w:t>
      </w:r>
      <w:r w:rsidR="00714678" w:rsidRPr="005E4DDA">
        <w:t xml:space="preserve"> 1.</w:t>
      </w:r>
      <w:r w:rsidR="00571DCE" w:rsidRPr="005E4DDA">
        <w:t xml:space="preserve"> </w:t>
      </w:r>
      <w:r w:rsidRPr="005E4DDA">
        <w:t>Table name</w:t>
      </w:r>
    </w:p>
    <w:tbl>
      <w:tblPr>
        <w:tblW w:w="4287"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39"/>
        <w:gridCol w:w="921"/>
        <w:gridCol w:w="918"/>
        <w:gridCol w:w="918"/>
        <w:gridCol w:w="1294"/>
        <w:gridCol w:w="1294"/>
        <w:gridCol w:w="1294"/>
      </w:tblGrid>
      <w:tr w:rsidR="00571DCE" w:rsidRPr="005E4DDA" w:rsidTr="00714678">
        <w:trPr>
          <w:cantSplit/>
        </w:trPr>
        <w:tc>
          <w:tcPr>
            <w:tcW w:w="732" w:type="pct"/>
            <w:tcBorders>
              <w:top w:val="single" w:sz="4" w:space="0" w:color="auto"/>
              <w:bottom w:val="single" w:sz="4" w:space="0" w:color="auto"/>
            </w:tcBorders>
            <w:vAlign w:val="center"/>
          </w:tcPr>
          <w:p w:rsidR="00571DCE" w:rsidRPr="005E4DDA" w:rsidRDefault="00571DCE" w:rsidP="00714678">
            <w:pPr>
              <w:autoSpaceDE w:val="0"/>
              <w:autoSpaceDN w:val="0"/>
              <w:adjustRightInd w:val="0"/>
            </w:pPr>
          </w:p>
        </w:tc>
        <w:tc>
          <w:tcPr>
            <w:tcW w:w="592"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Gr</w:t>
            </w:r>
            <w:r w:rsidR="00E81A86" w:rsidRPr="005E4DDA">
              <w:t>o</w:t>
            </w:r>
            <w:r w:rsidRPr="005E4DDA">
              <w:t>up</w:t>
            </w:r>
          </w:p>
        </w:tc>
        <w:tc>
          <w:tcPr>
            <w:tcW w:w="590"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n</w:t>
            </w:r>
          </w:p>
        </w:tc>
        <w:tc>
          <w:tcPr>
            <w:tcW w:w="590"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rPr>
                <w:rFonts w:ascii="MS Reference Sans Serif" w:hAnsi="MS Reference Sans Serif" w:cs="Arial"/>
              </w:rPr>
              <w:t></w:t>
            </w:r>
          </w:p>
        </w:tc>
        <w:tc>
          <w:tcPr>
            <w:tcW w:w="832"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s</w:t>
            </w:r>
          </w:p>
        </w:tc>
        <w:tc>
          <w:tcPr>
            <w:tcW w:w="832"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proofErr w:type="spellStart"/>
            <w:r w:rsidRPr="005E4DDA">
              <w:t>df</w:t>
            </w:r>
            <w:proofErr w:type="spellEnd"/>
          </w:p>
        </w:tc>
        <w:tc>
          <w:tcPr>
            <w:tcW w:w="832" w:type="pct"/>
            <w:tcBorders>
              <w:top w:val="single" w:sz="4" w:space="0" w:color="auto"/>
              <w:bottom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p</w:t>
            </w:r>
          </w:p>
        </w:tc>
      </w:tr>
      <w:tr w:rsidR="00571DCE" w:rsidRPr="005E4DDA" w:rsidTr="00714678">
        <w:trPr>
          <w:cantSplit/>
        </w:trPr>
        <w:tc>
          <w:tcPr>
            <w:tcW w:w="732" w:type="pct"/>
            <w:vMerge w:val="restart"/>
            <w:tcBorders>
              <w:top w:val="single" w:sz="4" w:space="0" w:color="auto"/>
            </w:tcBorders>
            <w:shd w:val="clear" w:color="auto" w:fill="FFFFFF"/>
            <w:vAlign w:val="center"/>
          </w:tcPr>
          <w:p w:rsidR="00571DCE" w:rsidRPr="005E4DDA" w:rsidRDefault="00E81A86" w:rsidP="00714678">
            <w:pPr>
              <w:autoSpaceDE w:val="0"/>
              <w:autoSpaceDN w:val="0"/>
              <w:adjustRightInd w:val="0"/>
              <w:ind w:left="60" w:right="60"/>
            </w:pPr>
            <w:r w:rsidRPr="005E4DDA">
              <w:t>Test Analysis</w:t>
            </w:r>
          </w:p>
        </w:tc>
        <w:tc>
          <w:tcPr>
            <w:tcW w:w="592"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Gr</w:t>
            </w:r>
            <w:r w:rsidR="00E81A86" w:rsidRPr="005E4DDA">
              <w:t>o</w:t>
            </w:r>
            <w:r w:rsidRPr="005E4DDA">
              <w:t>up1</w:t>
            </w:r>
          </w:p>
        </w:tc>
        <w:tc>
          <w:tcPr>
            <w:tcW w:w="590"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37</w:t>
            </w:r>
          </w:p>
        </w:tc>
        <w:tc>
          <w:tcPr>
            <w:tcW w:w="590"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8.38</w:t>
            </w:r>
          </w:p>
        </w:tc>
        <w:tc>
          <w:tcPr>
            <w:tcW w:w="832"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r w:rsidRPr="005E4DDA">
              <w:t>2.60</w:t>
            </w:r>
          </w:p>
        </w:tc>
        <w:tc>
          <w:tcPr>
            <w:tcW w:w="832"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p>
        </w:tc>
        <w:tc>
          <w:tcPr>
            <w:tcW w:w="832" w:type="pct"/>
            <w:tcBorders>
              <w:top w:val="single" w:sz="4" w:space="0" w:color="auto"/>
            </w:tcBorders>
            <w:shd w:val="clear" w:color="auto" w:fill="FFFFFF"/>
            <w:vAlign w:val="center"/>
          </w:tcPr>
          <w:p w:rsidR="00571DCE" w:rsidRPr="005E4DDA" w:rsidRDefault="00571DCE" w:rsidP="00714678">
            <w:pPr>
              <w:autoSpaceDE w:val="0"/>
              <w:autoSpaceDN w:val="0"/>
              <w:adjustRightInd w:val="0"/>
              <w:ind w:left="60" w:right="60"/>
              <w:jc w:val="center"/>
            </w:pPr>
          </w:p>
        </w:tc>
      </w:tr>
      <w:tr w:rsidR="00571DCE" w:rsidRPr="005E4DDA" w:rsidTr="00714678">
        <w:trPr>
          <w:cantSplit/>
        </w:trPr>
        <w:tc>
          <w:tcPr>
            <w:tcW w:w="732" w:type="pct"/>
            <w:vMerge/>
            <w:shd w:val="clear" w:color="auto" w:fill="FFFFFF"/>
            <w:vAlign w:val="center"/>
          </w:tcPr>
          <w:p w:rsidR="00571DCE" w:rsidRPr="005E4DDA" w:rsidRDefault="00571DCE" w:rsidP="00714678">
            <w:pPr>
              <w:autoSpaceDE w:val="0"/>
              <w:autoSpaceDN w:val="0"/>
              <w:adjustRightInd w:val="0"/>
            </w:pPr>
          </w:p>
        </w:tc>
        <w:tc>
          <w:tcPr>
            <w:tcW w:w="592" w:type="pct"/>
            <w:shd w:val="clear" w:color="auto" w:fill="FFFFFF"/>
            <w:vAlign w:val="center"/>
          </w:tcPr>
          <w:p w:rsidR="00571DCE" w:rsidRPr="005E4DDA" w:rsidRDefault="00571DCE" w:rsidP="00714678">
            <w:pPr>
              <w:autoSpaceDE w:val="0"/>
              <w:autoSpaceDN w:val="0"/>
              <w:adjustRightInd w:val="0"/>
              <w:ind w:left="60" w:right="60"/>
              <w:jc w:val="center"/>
            </w:pPr>
            <w:r w:rsidRPr="005E4DDA">
              <w:t>Gr</w:t>
            </w:r>
            <w:r w:rsidR="00E81A86" w:rsidRPr="005E4DDA">
              <w:t>o</w:t>
            </w:r>
            <w:r w:rsidRPr="005E4DDA">
              <w:t>up2</w:t>
            </w:r>
          </w:p>
        </w:tc>
        <w:tc>
          <w:tcPr>
            <w:tcW w:w="590" w:type="pct"/>
            <w:shd w:val="clear" w:color="auto" w:fill="FFFFFF"/>
            <w:vAlign w:val="center"/>
          </w:tcPr>
          <w:p w:rsidR="00571DCE" w:rsidRPr="005E4DDA" w:rsidRDefault="00571DCE" w:rsidP="00714678">
            <w:pPr>
              <w:autoSpaceDE w:val="0"/>
              <w:autoSpaceDN w:val="0"/>
              <w:adjustRightInd w:val="0"/>
              <w:ind w:left="60" w:right="60"/>
              <w:jc w:val="center"/>
            </w:pPr>
            <w:r w:rsidRPr="005E4DDA">
              <w:t>35</w:t>
            </w:r>
          </w:p>
        </w:tc>
        <w:tc>
          <w:tcPr>
            <w:tcW w:w="590" w:type="pct"/>
            <w:shd w:val="clear" w:color="auto" w:fill="FFFFFF"/>
            <w:vAlign w:val="center"/>
          </w:tcPr>
          <w:p w:rsidR="00571DCE" w:rsidRPr="005E4DDA" w:rsidRDefault="00571DCE" w:rsidP="00714678">
            <w:pPr>
              <w:autoSpaceDE w:val="0"/>
              <w:autoSpaceDN w:val="0"/>
              <w:adjustRightInd w:val="0"/>
              <w:ind w:left="60" w:right="60"/>
              <w:jc w:val="center"/>
            </w:pPr>
            <w:r w:rsidRPr="005E4DDA">
              <w:t>8.57</w:t>
            </w:r>
          </w:p>
        </w:tc>
        <w:tc>
          <w:tcPr>
            <w:tcW w:w="832" w:type="pct"/>
            <w:shd w:val="clear" w:color="auto" w:fill="FFFFFF"/>
            <w:vAlign w:val="center"/>
          </w:tcPr>
          <w:p w:rsidR="00571DCE" w:rsidRPr="005E4DDA" w:rsidRDefault="00571DCE" w:rsidP="00714678">
            <w:pPr>
              <w:autoSpaceDE w:val="0"/>
              <w:autoSpaceDN w:val="0"/>
              <w:adjustRightInd w:val="0"/>
              <w:ind w:left="60" w:right="60"/>
              <w:jc w:val="center"/>
            </w:pPr>
            <w:r w:rsidRPr="005E4DDA">
              <w:t>2.57</w:t>
            </w:r>
          </w:p>
        </w:tc>
        <w:tc>
          <w:tcPr>
            <w:tcW w:w="832" w:type="pct"/>
            <w:shd w:val="clear" w:color="auto" w:fill="FFFFFF"/>
            <w:vAlign w:val="center"/>
          </w:tcPr>
          <w:p w:rsidR="00571DCE" w:rsidRPr="005E4DDA" w:rsidRDefault="00571DCE" w:rsidP="00714678">
            <w:pPr>
              <w:autoSpaceDE w:val="0"/>
              <w:autoSpaceDN w:val="0"/>
              <w:adjustRightInd w:val="0"/>
              <w:ind w:left="60" w:right="60"/>
              <w:jc w:val="center"/>
            </w:pPr>
            <w:r w:rsidRPr="005E4DDA">
              <w:t>70</w:t>
            </w:r>
          </w:p>
        </w:tc>
        <w:tc>
          <w:tcPr>
            <w:tcW w:w="832" w:type="pct"/>
            <w:shd w:val="clear" w:color="auto" w:fill="FFFFFF"/>
            <w:vAlign w:val="center"/>
          </w:tcPr>
          <w:p w:rsidR="00571DCE" w:rsidRPr="005E4DDA" w:rsidRDefault="00571DCE" w:rsidP="00714678">
            <w:pPr>
              <w:autoSpaceDE w:val="0"/>
              <w:autoSpaceDN w:val="0"/>
              <w:adjustRightInd w:val="0"/>
              <w:ind w:left="60" w:right="60"/>
              <w:jc w:val="center"/>
            </w:pPr>
            <w:r w:rsidRPr="005E4DDA">
              <w:t>.752</w:t>
            </w:r>
          </w:p>
        </w:tc>
      </w:tr>
    </w:tbl>
    <w:p w:rsidR="00571DCE" w:rsidRPr="005E4DDA" w:rsidRDefault="00571DCE" w:rsidP="00571DCE">
      <w:pPr>
        <w:autoSpaceDE w:val="0"/>
        <w:autoSpaceDN w:val="0"/>
        <w:adjustRightInd w:val="0"/>
        <w:rPr>
          <w:sz w:val="16"/>
          <w:szCs w:val="16"/>
        </w:rPr>
      </w:pPr>
      <w:r w:rsidRPr="005E4DDA">
        <w:rPr>
          <w:sz w:val="16"/>
          <w:szCs w:val="16"/>
        </w:rPr>
        <w:t xml:space="preserve">                </w:t>
      </w:r>
    </w:p>
    <w:p w:rsidR="00571DCE" w:rsidRPr="005E4DDA" w:rsidRDefault="00571DCE" w:rsidP="00571DCE">
      <w:pPr>
        <w:jc w:val="both"/>
        <w:rPr>
          <w:b/>
          <w:noProof/>
        </w:rPr>
      </w:pPr>
    </w:p>
    <w:p w:rsidR="00714678" w:rsidRPr="005E4DDA" w:rsidRDefault="00056834" w:rsidP="00503BD1">
      <w:pPr>
        <w:jc w:val="center"/>
        <w:rPr>
          <w:b/>
          <w:noProof/>
        </w:rPr>
      </w:pPr>
      <w:r w:rsidRPr="00056834">
        <w:rPr>
          <w:noProof/>
          <w:color w:val="FF0000"/>
          <w:sz w:val="12"/>
          <w:lang w:val="tr-TR"/>
        </w:rPr>
        <w:t xml:space="preserve"> </w:t>
      </w:r>
      <w:r>
        <w:rPr>
          <w:noProof/>
          <w:color w:val="FF0000"/>
          <w:sz w:val="12"/>
          <w:lang w:val="tr-TR"/>
        </w:rPr>
        <w:drawing>
          <wp:inline distT="0" distB="0" distL="0" distR="0" wp14:anchorId="2790431E" wp14:editId="646BA28C">
            <wp:extent cx="1993392" cy="667614"/>
            <wp:effectExtent l="0" t="0" r="698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SEJ JPEG FORMAT.jpg"/>
                    <pic:cNvPicPr/>
                  </pic:nvPicPr>
                  <pic:blipFill rotWithShape="1">
                    <a:blip r:embed="rId9">
                      <a:extLst>
                        <a:ext uri="{28A0092B-C50C-407E-A947-70E740481C1C}">
                          <a14:useLocalDpi xmlns:a14="http://schemas.microsoft.com/office/drawing/2010/main" val="0"/>
                        </a:ext>
                      </a:extLst>
                    </a:blip>
                    <a:srcRect t="8621" b="19737"/>
                    <a:stretch/>
                  </pic:blipFill>
                  <pic:spPr bwMode="auto">
                    <a:xfrm>
                      <a:off x="0" y="0"/>
                      <a:ext cx="2034336" cy="681327"/>
                    </a:xfrm>
                    <a:prstGeom prst="rect">
                      <a:avLst/>
                    </a:prstGeom>
                    <a:ln>
                      <a:noFill/>
                    </a:ln>
                    <a:extLst>
                      <a:ext uri="{53640926-AAD7-44D8-BBD7-CCE9431645EC}">
                        <a14:shadowObscured xmlns:a14="http://schemas.microsoft.com/office/drawing/2010/main"/>
                      </a:ext>
                    </a:extLst>
                  </pic:spPr>
                </pic:pic>
              </a:graphicData>
            </a:graphic>
          </wp:inline>
        </w:drawing>
      </w:r>
    </w:p>
    <w:p w:rsidR="00503BD1" w:rsidRPr="005E4DDA" w:rsidRDefault="00E81A86" w:rsidP="00503BD1">
      <w:pPr>
        <w:autoSpaceDE w:val="0"/>
        <w:autoSpaceDN w:val="0"/>
        <w:adjustRightInd w:val="0"/>
        <w:jc w:val="center"/>
      </w:pPr>
      <w:r w:rsidRPr="005E4DDA">
        <w:t>Figure</w:t>
      </w:r>
      <w:r w:rsidR="00503BD1" w:rsidRPr="005E4DDA">
        <w:t xml:space="preserve"> 1. </w:t>
      </w:r>
      <w:r w:rsidRPr="005E4DDA">
        <w:t>Figure name</w:t>
      </w:r>
    </w:p>
    <w:p w:rsidR="00714678" w:rsidRPr="005E4DDA" w:rsidRDefault="00714678" w:rsidP="00571DCE">
      <w:pPr>
        <w:jc w:val="both"/>
        <w:rPr>
          <w:b/>
          <w:noProof/>
        </w:rPr>
      </w:pPr>
    </w:p>
    <w:p w:rsidR="004E3381" w:rsidRPr="005E4DDA" w:rsidRDefault="004E3381" w:rsidP="004E3381">
      <w:pPr>
        <w:pStyle w:val="Section"/>
        <w:rPr>
          <w:lang w:val="en-US"/>
        </w:rPr>
      </w:pPr>
    </w:p>
    <w:p w:rsidR="00E81A86" w:rsidRPr="005E4DDA" w:rsidRDefault="00E81A86" w:rsidP="00E81A86">
      <w:pPr>
        <w:pStyle w:val="Section"/>
        <w:rPr>
          <w:shd w:val="clear" w:color="auto" w:fill="FFFFFF"/>
          <w:lang w:val="en-US"/>
        </w:rPr>
      </w:pPr>
      <w:r w:rsidRPr="005E4DDA">
        <w:rPr>
          <w:shd w:val="clear" w:color="auto" w:fill="FFFFFF"/>
          <w:lang w:val="en-US"/>
        </w:rPr>
        <w:t>CONCLUSION, DISCUSSION and SUGGESTIONS</w:t>
      </w:r>
    </w:p>
    <w:p w:rsidR="00E81A86" w:rsidRDefault="00E81A86" w:rsidP="00E81A86">
      <w:pPr>
        <w:pStyle w:val="Text"/>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056834" w:rsidRDefault="00056834" w:rsidP="00056834">
      <w:pPr>
        <w:pStyle w:val="Text"/>
        <w:ind w:firstLine="0"/>
      </w:pPr>
    </w:p>
    <w:p w:rsidR="00056834" w:rsidRPr="005E4DDA" w:rsidRDefault="00056834" w:rsidP="00056834">
      <w:pPr>
        <w:pStyle w:val="Text"/>
        <w:ind w:firstLine="0"/>
        <w:rPr>
          <w:rFonts w:ascii="Helvetica" w:hAnsi="Helvetica" w:cs="Helvetica"/>
          <w:color w:val="333333"/>
          <w:sz w:val="21"/>
          <w:szCs w:val="21"/>
          <w:shd w:val="clear" w:color="auto" w:fill="FFFFFF"/>
        </w:rPr>
      </w:pPr>
      <w:r w:rsidRPr="005E4DDA">
        <w:t>All text should be written in 12 points, Times New Roman font, justified. Line spacing between the paragraphs should be in single. Paragraph indentation should be started in one-tab. It should not include space in between paragraphs. The main headings (Introduction, Method, Finding, Result and Discussion) should be written in centered, 12 points, bold and capital letters. Sub-sections headings (The second level headings) should be written in 12-points, capital for the first letters, bold, justified on the left.  The third level headings should be written in justified on the left, capital for only the first letter of the first word, 12 points, bold and italic</w:t>
      </w:r>
      <w:r w:rsidRPr="005E4DDA">
        <w:rPr>
          <w:rFonts w:ascii="Helvetica" w:hAnsi="Helvetica" w:cs="Helvetica"/>
          <w:color w:val="333333"/>
          <w:sz w:val="21"/>
          <w:szCs w:val="21"/>
          <w:shd w:val="clear" w:color="auto" w:fill="FFFFFF"/>
        </w:rPr>
        <w:t>.</w:t>
      </w:r>
    </w:p>
    <w:p w:rsidR="00AC4592" w:rsidRPr="005E4DDA" w:rsidRDefault="00E81A86" w:rsidP="004E3381">
      <w:pPr>
        <w:pStyle w:val="Section"/>
        <w:rPr>
          <w:lang w:val="en-US"/>
        </w:rPr>
      </w:pPr>
      <w:bookmarkStart w:id="0" w:name="_GoBack"/>
      <w:bookmarkEnd w:id="0"/>
      <w:r w:rsidRPr="005E4DDA">
        <w:rPr>
          <w:lang w:val="en-US"/>
        </w:rPr>
        <w:lastRenderedPageBreak/>
        <w:t>REFERENCES</w:t>
      </w:r>
    </w:p>
    <w:p w:rsidR="00E81A86" w:rsidRPr="005E4DDA" w:rsidRDefault="00E81A86" w:rsidP="00044958">
      <w:pPr>
        <w:pStyle w:val="Text"/>
        <w:rPr>
          <w:rStyle w:val="apple-style-span"/>
        </w:rPr>
      </w:pPr>
      <w:r w:rsidRPr="005E4DDA">
        <w:rPr>
          <w:rStyle w:val="apple-style-span"/>
          <w:shd w:val="clear" w:color="auto" w:fill="FFFFFF"/>
        </w:rPr>
        <w:t xml:space="preserve">References are prepared in line with “APA 6 Publication Manual” publication </w:t>
      </w:r>
      <w:r w:rsidRPr="005E4DDA">
        <w:rPr>
          <w:rStyle w:val="apple-style-span"/>
        </w:rPr>
        <w:t xml:space="preserve">guidelines. </w:t>
      </w:r>
    </w:p>
    <w:p w:rsidR="009941DD" w:rsidRPr="005E4DDA" w:rsidRDefault="00044958" w:rsidP="00044958">
      <w:pPr>
        <w:pStyle w:val="Text"/>
        <w:rPr>
          <w:rFonts w:ascii="Courier New" w:hAnsi="Courier New" w:cs="Courier New"/>
          <w:color w:val="000000"/>
          <w:sz w:val="19"/>
          <w:szCs w:val="19"/>
        </w:rPr>
      </w:pPr>
      <w:r w:rsidRPr="005E4DDA">
        <w:t xml:space="preserve">Please visit for </w:t>
      </w:r>
      <w:r w:rsidRPr="005E4DDA">
        <w:rPr>
          <w:rStyle w:val="apple-style-span"/>
        </w:rPr>
        <w:t>APA 6 Publication Manual</w:t>
      </w:r>
      <w:r w:rsidR="0040254E" w:rsidRPr="005E4DDA">
        <w:t>:</w:t>
      </w:r>
      <w:r w:rsidR="0040254E" w:rsidRPr="005E4DDA">
        <w:rPr>
          <w:sz w:val="20"/>
        </w:rPr>
        <w:t xml:space="preserve"> </w:t>
      </w:r>
      <w:hyperlink r:id="rId10" w:history="1">
        <w:r w:rsidR="0040254E" w:rsidRPr="005E4DDA">
          <w:rPr>
            <w:rStyle w:val="Kpr"/>
            <w:sz w:val="20"/>
          </w:rPr>
          <w:t>http://www.tk.org.tr/APA/apa_2.pdf</w:t>
        </w:r>
      </w:hyperlink>
      <w:r w:rsidR="0040254E" w:rsidRPr="005E4DDA">
        <w:rPr>
          <w:sz w:val="20"/>
        </w:rPr>
        <w:t xml:space="preserve"> </w:t>
      </w:r>
    </w:p>
    <w:p w:rsidR="00503BD1" w:rsidRPr="005E4DDA" w:rsidRDefault="00503BD1" w:rsidP="00503BD1">
      <w:pPr>
        <w:pStyle w:val="NormalWeb"/>
        <w:spacing w:before="0" w:beforeAutospacing="0" w:after="0" w:afterAutospacing="0"/>
        <w:jc w:val="center"/>
        <w:rPr>
          <w:rStyle w:val="Gl"/>
          <w:lang w:val="en-US"/>
        </w:rPr>
      </w:pPr>
    </w:p>
    <w:sectPr w:rsidR="00503BD1" w:rsidRPr="005E4DDA" w:rsidSect="00840D5E">
      <w:headerReference w:type="default" r:id="rId11"/>
      <w:footerReference w:type="default" r:id="rId12"/>
      <w:headerReference w:type="first" r:id="rId13"/>
      <w:footerReference w:type="first" r:id="rId14"/>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21AC" w:rsidRDefault="003E21AC" w:rsidP="00851412">
      <w:r>
        <w:separator/>
      </w:r>
    </w:p>
  </w:endnote>
  <w:endnote w:type="continuationSeparator" w:id="0">
    <w:p w:rsidR="003E21AC" w:rsidRDefault="003E21AC" w:rsidP="00851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Helvetica">
    <w:panose1 w:val="020B0604020202020204"/>
    <w:charset w:val="A2"/>
    <w:family w:val="swiss"/>
    <w:pitch w:val="variable"/>
    <w:sig w:usb0="E0002EFF" w:usb1="C000785B" w:usb2="00000009" w:usb3="00000000" w:csb0="000001FF" w:csb1="00000000"/>
  </w:font>
  <w:font w:name="MS Reference Sans Serif">
    <w:panose1 w:val="020B0604030504040204"/>
    <w:charset w:val="A2"/>
    <w:family w:val="swiss"/>
    <w:pitch w:val="variable"/>
    <w:sig w:usb0="20000287" w:usb1="00000000"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272168796"/>
      <w:docPartObj>
        <w:docPartGallery w:val="Page Numbers (Bottom of Page)"/>
        <w:docPartUnique/>
      </w:docPartObj>
    </w:sdtPr>
    <w:sdtEndPr>
      <w:rPr>
        <w:sz w:val="24"/>
      </w:rPr>
    </w:sdtEndPr>
    <w:sdtContent>
      <w:p w:rsidR="00840D5E" w:rsidRDefault="00840D5E" w:rsidP="007C791B">
        <w:pPr>
          <w:pStyle w:val="AltBilgi"/>
          <w:jc w:val="center"/>
        </w:pPr>
        <w:r>
          <w:fldChar w:fldCharType="begin"/>
        </w:r>
        <w:r>
          <w:instrText>PAGE   \* MERGEFORMAT</w:instrText>
        </w:r>
        <w:r>
          <w:fldChar w:fldCharType="separate"/>
        </w:r>
        <w:r w:rsidR="00056834" w:rsidRPr="00056834">
          <w:rPr>
            <w:noProof/>
            <w:lang w:val="tr-TR"/>
          </w:rPr>
          <w:t>5</w:t>
        </w:r>
        <w:r>
          <w:fldChar w:fldCharType="end"/>
        </w:r>
      </w:p>
    </w:sdtContent>
  </w:sdt>
  <w:p w:rsidR="00840D5E" w:rsidRDefault="00840D5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ECD" w:rsidRPr="005C0ECD" w:rsidRDefault="005C0ECD" w:rsidP="005C0ECD">
    <w:pPr>
      <w:jc w:val="both"/>
      <w:rPr>
        <w:b/>
        <w:lang w:val="tr-T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21AC" w:rsidRDefault="003E21AC" w:rsidP="00851412">
      <w:r>
        <w:separator/>
      </w:r>
    </w:p>
  </w:footnote>
  <w:footnote w:type="continuationSeparator" w:id="0">
    <w:p w:rsidR="003E21AC" w:rsidRDefault="003E21AC" w:rsidP="008514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ECD" w:rsidRPr="00056834" w:rsidRDefault="00056834" w:rsidP="00056834">
    <w:pPr>
      <w:jc w:val="right"/>
      <w:rPr>
        <w:sz w:val="20"/>
        <w:szCs w:val="20"/>
        <w:highlight w:val="yellow"/>
        <w:lang w:val="tr-TR"/>
      </w:rPr>
    </w:pPr>
    <w:r w:rsidRPr="00056834">
      <w:rPr>
        <w:sz w:val="20"/>
        <w:szCs w:val="20"/>
        <w:highlight w:val="yellow"/>
        <w:lang w:val="tr-TR"/>
      </w:rPr>
      <w:t xml:space="preserve">Author(s) </w:t>
    </w:r>
    <w:proofErr w:type="spellStart"/>
    <w:r w:rsidRPr="00056834">
      <w:rPr>
        <w:sz w:val="20"/>
        <w:szCs w:val="20"/>
        <w:highlight w:val="yellow"/>
        <w:lang w:val="tr-TR"/>
      </w:rPr>
      <w:t>Surname</w:t>
    </w:r>
    <w:proofErr w:type="spellEnd"/>
    <w:r w:rsidRPr="00056834">
      <w:rPr>
        <w:sz w:val="20"/>
        <w:szCs w:val="20"/>
        <w:highlight w:val="yellow"/>
        <w:lang w:val="tr-TR"/>
      </w:rPr>
      <w:t>, YEA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91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897"/>
    </w:tblGrid>
    <w:tr w:rsidR="00817E81" w:rsidRPr="00973CEF" w:rsidTr="00E44260">
      <w:trPr>
        <w:trHeight w:val="558"/>
        <w:jc w:val="center"/>
      </w:trPr>
      <w:tc>
        <w:tcPr>
          <w:tcW w:w="1271" w:type="dxa"/>
          <w:vMerge w:val="restart"/>
          <w:vAlign w:val="center"/>
        </w:tcPr>
        <w:p w:rsidR="00817E81" w:rsidRPr="00973CEF" w:rsidRDefault="00817E81" w:rsidP="0076292F">
          <w:pPr>
            <w:pStyle w:val="stBilgi"/>
            <w:rPr>
              <w:b/>
            </w:rPr>
          </w:pPr>
          <w:r>
            <w:rPr>
              <w:b/>
              <w:noProof/>
              <w:lang w:val="tr-TR"/>
            </w:rPr>
            <w:drawing>
              <wp:inline distT="0" distB="0" distL="0" distR="0" wp14:anchorId="7F0E5D88" wp14:editId="65271567">
                <wp:extent cx="431596" cy="475021"/>
                <wp:effectExtent l="0" t="0" r="6985" b="127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SEJ LOGO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435833" cy="479685"/>
                        </a:xfrm>
                        <a:prstGeom prst="rect">
                          <a:avLst/>
                        </a:prstGeom>
                      </pic:spPr>
                    </pic:pic>
                  </a:graphicData>
                </a:graphic>
              </wp:inline>
            </w:drawing>
          </w:r>
        </w:p>
      </w:tc>
      <w:tc>
        <w:tcPr>
          <w:tcW w:w="7897" w:type="dxa"/>
          <w:vAlign w:val="center"/>
        </w:tcPr>
        <w:p w:rsidR="00817E81" w:rsidRPr="00817E81" w:rsidRDefault="00817E81" w:rsidP="00E44260">
          <w:pPr>
            <w:pStyle w:val="stBilgi"/>
            <w:rPr>
              <w:b/>
              <w:i/>
            </w:rPr>
          </w:pPr>
          <w:r w:rsidRPr="00E44260">
            <w:rPr>
              <w:b/>
            </w:rPr>
            <w:t>Online Science Education Journal</w:t>
          </w:r>
          <w:r w:rsidR="00E44260">
            <w:rPr>
              <w:b/>
            </w:rPr>
            <w:t xml:space="preserve">                                </w:t>
          </w:r>
          <w:r w:rsidRPr="00817E81">
            <w:rPr>
              <w:i/>
              <w:sz w:val="20"/>
            </w:rPr>
            <w:t>http://dergipark.gov.tr/ofed</w:t>
          </w:r>
        </w:p>
      </w:tc>
    </w:tr>
    <w:tr w:rsidR="00E44260" w:rsidRPr="00973CEF" w:rsidTr="00E44260">
      <w:trPr>
        <w:trHeight w:val="60"/>
        <w:jc w:val="center"/>
      </w:trPr>
      <w:tc>
        <w:tcPr>
          <w:tcW w:w="1271" w:type="dxa"/>
          <w:vMerge/>
          <w:vAlign w:val="center"/>
        </w:tcPr>
        <w:p w:rsidR="00E44260" w:rsidRDefault="00E44260" w:rsidP="0076292F">
          <w:pPr>
            <w:pStyle w:val="stBilgi"/>
            <w:rPr>
              <w:b/>
              <w:noProof/>
              <w:lang w:val="tr-TR"/>
            </w:rPr>
          </w:pPr>
        </w:p>
      </w:tc>
      <w:tc>
        <w:tcPr>
          <w:tcW w:w="7897" w:type="dxa"/>
          <w:vAlign w:val="center"/>
        </w:tcPr>
        <w:p w:rsidR="00E44260" w:rsidRPr="00973CEF" w:rsidRDefault="00E44260" w:rsidP="00E44260">
          <w:pPr>
            <w:pStyle w:val="stBilgi"/>
            <w:rPr>
              <w:b/>
            </w:rPr>
          </w:pPr>
          <w:r w:rsidRPr="00877BE5">
            <w:rPr>
              <w:highlight w:val="yellow"/>
            </w:rPr>
            <w:t>2019; 4(1): 5 - 10.</w:t>
          </w:r>
        </w:p>
      </w:tc>
    </w:tr>
  </w:tbl>
  <w:p w:rsidR="005C0ECD" w:rsidRDefault="005C0ECD" w:rsidP="0059656B">
    <w:pPr>
      <w:pStyle w:val="stBilgi"/>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853BC"/>
    <w:multiLevelType w:val="hybridMultilevel"/>
    <w:tmpl w:val="D89C807C"/>
    <w:lvl w:ilvl="0" w:tplc="041F000F">
      <w:start w:val="1"/>
      <w:numFmt w:val="decimal"/>
      <w:lvlText w:val="%1."/>
      <w:lvlJc w:val="left"/>
      <w:pPr>
        <w:ind w:left="927" w:hanging="360"/>
      </w:pPr>
      <w:rPr>
        <w:rFonts w:cs="Times New Roman" w:hint="default"/>
      </w:rPr>
    </w:lvl>
    <w:lvl w:ilvl="1" w:tplc="041F0019" w:tentative="1">
      <w:start w:val="1"/>
      <w:numFmt w:val="lowerLetter"/>
      <w:lvlText w:val="%2."/>
      <w:lvlJc w:val="left"/>
      <w:pPr>
        <w:ind w:left="1647" w:hanging="360"/>
      </w:pPr>
      <w:rPr>
        <w:rFonts w:cs="Times New Roman"/>
      </w:rPr>
    </w:lvl>
    <w:lvl w:ilvl="2" w:tplc="041F001B" w:tentative="1">
      <w:start w:val="1"/>
      <w:numFmt w:val="lowerRoman"/>
      <w:lvlText w:val="%3."/>
      <w:lvlJc w:val="right"/>
      <w:pPr>
        <w:ind w:left="2367" w:hanging="180"/>
      </w:pPr>
      <w:rPr>
        <w:rFonts w:cs="Times New Roman"/>
      </w:rPr>
    </w:lvl>
    <w:lvl w:ilvl="3" w:tplc="041F000F" w:tentative="1">
      <w:start w:val="1"/>
      <w:numFmt w:val="decimal"/>
      <w:lvlText w:val="%4."/>
      <w:lvlJc w:val="left"/>
      <w:pPr>
        <w:ind w:left="3087" w:hanging="360"/>
      </w:pPr>
      <w:rPr>
        <w:rFonts w:cs="Times New Roman"/>
      </w:rPr>
    </w:lvl>
    <w:lvl w:ilvl="4" w:tplc="041F0019" w:tentative="1">
      <w:start w:val="1"/>
      <w:numFmt w:val="lowerLetter"/>
      <w:lvlText w:val="%5."/>
      <w:lvlJc w:val="left"/>
      <w:pPr>
        <w:ind w:left="3807" w:hanging="360"/>
      </w:pPr>
      <w:rPr>
        <w:rFonts w:cs="Times New Roman"/>
      </w:rPr>
    </w:lvl>
    <w:lvl w:ilvl="5" w:tplc="041F001B" w:tentative="1">
      <w:start w:val="1"/>
      <w:numFmt w:val="lowerRoman"/>
      <w:lvlText w:val="%6."/>
      <w:lvlJc w:val="right"/>
      <w:pPr>
        <w:ind w:left="4527" w:hanging="180"/>
      </w:pPr>
      <w:rPr>
        <w:rFonts w:cs="Times New Roman"/>
      </w:rPr>
    </w:lvl>
    <w:lvl w:ilvl="6" w:tplc="041F000F" w:tentative="1">
      <w:start w:val="1"/>
      <w:numFmt w:val="decimal"/>
      <w:lvlText w:val="%7."/>
      <w:lvlJc w:val="left"/>
      <w:pPr>
        <w:ind w:left="5247" w:hanging="360"/>
      </w:pPr>
      <w:rPr>
        <w:rFonts w:cs="Times New Roman"/>
      </w:rPr>
    </w:lvl>
    <w:lvl w:ilvl="7" w:tplc="041F0019" w:tentative="1">
      <w:start w:val="1"/>
      <w:numFmt w:val="lowerLetter"/>
      <w:lvlText w:val="%8."/>
      <w:lvlJc w:val="left"/>
      <w:pPr>
        <w:ind w:left="5967" w:hanging="360"/>
      </w:pPr>
      <w:rPr>
        <w:rFonts w:cs="Times New Roman"/>
      </w:rPr>
    </w:lvl>
    <w:lvl w:ilvl="8" w:tplc="041F001B" w:tentative="1">
      <w:start w:val="1"/>
      <w:numFmt w:val="lowerRoman"/>
      <w:lvlText w:val="%9."/>
      <w:lvlJc w:val="right"/>
      <w:pPr>
        <w:ind w:left="6687" w:hanging="180"/>
      </w:pPr>
      <w:rPr>
        <w:rFonts w:cs="Times New Roman"/>
      </w:rPr>
    </w:lvl>
  </w:abstractNum>
  <w:abstractNum w:abstractNumId="1" w15:restartNumberingAfterBreak="0">
    <w:nsid w:val="0E1023C3"/>
    <w:multiLevelType w:val="hybridMultilevel"/>
    <w:tmpl w:val="006471C4"/>
    <w:lvl w:ilvl="0" w:tplc="0F4C478C">
      <w:start w:val="1"/>
      <w:numFmt w:val="decimal"/>
      <w:lvlText w:val="%1."/>
      <w:lvlJc w:val="left"/>
      <w:pPr>
        <w:ind w:left="720" w:hanging="360"/>
      </w:pPr>
      <w:rPr>
        <w:rFonts w:cs="Times New Roman" w:hint="default"/>
        <w:b/>
        <w:bCs/>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 w15:restartNumberingAfterBreak="0">
    <w:nsid w:val="0FAA1E5A"/>
    <w:multiLevelType w:val="hybridMultilevel"/>
    <w:tmpl w:val="79FE99F0"/>
    <w:lvl w:ilvl="0" w:tplc="03B8FECC">
      <w:start w:val="1"/>
      <w:numFmt w:val="decimal"/>
      <w:lvlText w:val="%1-"/>
      <w:lvlJc w:val="left"/>
      <w:pPr>
        <w:ind w:left="720" w:hanging="360"/>
      </w:pPr>
      <w:rPr>
        <w:rFonts w:cs="Times New Roman" w:hint="default"/>
        <w:b w:val="0"/>
        <w:bCs w:val="0"/>
        <w:sz w:val="22"/>
        <w:szCs w:val="22"/>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3" w15:restartNumberingAfterBreak="0">
    <w:nsid w:val="1469428C"/>
    <w:multiLevelType w:val="hybridMultilevel"/>
    <w:tmpl w:val="BD5ABD88"/>
    <w:lvl w:ilvl="0" w:tplc="627C8ADC">
      <w:start w:val="1"/>
      <w:numFmt w:val="decimal"/>
      <w:lvlText w:val="%1."/>
      <w:lvlJc w:val="left"/>
      <w:pPr>
        <w:ind w:left="720" w:hanging="360"/>
      </w:pPr>
      <w:rPr>
        <w:rFonts w:cs="Times New Roman" w:hint="default"/>
        <w:b/>
        <w:bCs/>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4" w15:restartNumberingAfterBreak="0">
    <w:nsid w:val="18E11925"/>
    <w:multiLevelType w:val="hybridMultilevel"/>
    <w:tmpl w:val="2A44C926"/>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15:restartNumberingAfterBreak="0">
    <w:nsid w:val="1A206B20"/>
    <w:multiLevelType w:val="hybridMultilevel"/>
    <w:tmpl w:val="0BB2FC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C1B77D2"/>
    <w:multiLevelType w:val="hybridMultilevel"/>
    <w:tmpl w:val="33D019E8"/>
    <w:lvl w:ilvl="0" w:tplc="EECE1C84">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7" w15:restartNumberingAfterBreak="0">
    <w:nsid w:val="1DC13B4E"/>
    <w:multiLevelType w:val="hybridMultilevel"/>
    <w:tmpl w:val="85768154"/>
    <w:lvl w:ilvl="0" w:tplc="F5E2A0EC">
      <w:start w:val="1"/>
      <w:numFmt w:val="decimal"/>
      <w:lvlText w:val="%1."/>
      <w:lvlJc w:val="left"/>
      <w:pPr>
        <w:ind w:left="720" w:hanging="360"/>
      </w:pPr>
      <w:rPr>
        <w:rFonts w:cs="Times New Roman" w:hint="default"/>
        <w:b/>
        <w:bCs/>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8" w15:restartNumberingAfterBreak="0">
    <w:nsid w:val="229C6B12"/>
    <w:multiLevelType w:val="hybridMultilevel"/>
    <w:tmpl w:val="53181E12"/>
    <w:lvl w:ilvl="0" w:tplc="041F0009">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BA00B0"/>
    <w:multiLevelType w:val="hybridMultilevel"/>
    <w:tmpl w:val="CBB2EC46"/>
    <w:lvl w:ilvl="0" w:tplc="DAAEBD46">
      <w:start w:val="1"/>
      <w:numFmt w:val="decimal"/>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230530DF"/>
    <w:multiLevelType w:val="hybridMultilevel"/>
    <w:tmpl w:val="A1CED6FE"/>
    <w:lvl w:ilvl="0" w:tplc="7BB07D22">
      <w:start w:val="1"/>
      <w:numFmt w:val="decimal"/>
      <w:lvlText w:val="%1."/>
      <w:lvlJc w:val="left"/>
      <w:pPr>
        <w:ind w:left="720" w:hanging="360"/>
      </w:pPr>
      <w:rPr>
        <w:rFonts w:cs="Times New Roman" w:hint="default"/>
        <w:b/>
        <w:bCs/>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1" w15:restartNumberingAfterBreak="0">
    <w:nsid w:val="2B813463"/>
    <w:multiLevelType w:val="hybridMultilevel"/>
    <w:tmpl w:val="0C0096C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318E4497"/>
    <w:multiLevelType w:val="hybridMultilevel"/>
    <w:tmpl w:val="16C4E0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4822AFE"/>
    <w:multiLevelType w:val="multilevel"/>
    <w:tmpl w:val="2788E888"/>
    <w:lvl w:ilvl="0">
      <w:start w:val="4"/>
      <w:numFmt w:val="decimal"/>
      <w:lvlText w:val="%1."/>
      <w:lvlJc w:val="left"/>
      <w:pPr>
        <w:ind w:left="786"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4" w15:restartNumberingAfterBreak="0">
    <w:nsid w:val="36784778"/>
    <w:multiLevelType w:val="hybridMultilevel"/>
    <w:tmpl w:val="FAA64BD4"/>
    <w:lvl w:ilvl="0" w:tplc="57A4A53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F44603E"/>
    <w:multiLevelType w:val="hybridMultilevel"/>
    <w:tmpl w:val="749AC884"/>
    <w:lvl w:ilvl="0" w:tplc="57A4A53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DCC4C9F"/>
    <w:multiLevelType w:val="hybridMultilevel"/>
    <w:tmpl w:val="5A38763E"/>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4FD44379"/>
    <w:multiLevelType w:val="hybridMultilevel"/>
    <w:tmpl w:val="F5509264"/>
    <w:lvl w:ilvl="0" w:tplc="041F000F">
      <w:start w:val="1"/>
      <w:numFmt w:val="decimal"/>
      <w:lvlText w:val="%1."/>
      <w:lvlJc w:val="left"/>
      <w:pPr>
        <w:ind w:left="360" w:hanging="360"/>
      </w:pPr>
      <w:rPr>
        <w:rFonts w:cs="Times New Roman" w:hint="default"/>
      </w:rPr>
    </w:lvl>
    <w:lvl w:ilvl="1" w:tplc="041F0019">
      <w:start w:val="1"/>
      <w:numFmt w:val="lowerLetter"/>
      <w:lvlText w:val="%2."/>
      <w:lvlJc w:val="left"/>
      <w:pPr>
        <w:ind w:left="1080" w:hanging="360"/>
      </w:pPr>
      <w:rPr>
        <w:rFonts w:cs="Times New Roman"/>
      </w:rPr>
    </w:lvl>
    <w:lvl w:ilvl="2" w:tplc="041F001B">
      <w:start w:val="1"/>
      <w:numFmt w:val="lowerRoman"/>
      <w:lvlText w:val="%3."/>
      <w:lvlJc w:val="right"/>
      <w:pPr>
        <w:ind w:left="1800" w:hanging="180"/>
      </w:pPr>
      <w:rPr>
        <w:rFonts w:cs="Times New Roman"/>
      </w:rPr>
    </w:lvl>
    <w:lvl w:ilvl="3" w:tplc="041F000F">
      <w:start w:val="1"/>
      <w:numFmt w:val="decimal"/>
      <w:lvlText w:val="%4."/>
      <w:lvlJc w:val="left"/>
      <w:pPr>
        <w:ind w:left="2520" w:hanging="360"/>
      </w:pPr>
      <w:rPr>
        <w:rFonts w:cs="Times New Roman"/>
      </w:rPr>
    </w:lvl>
    <w:lvl w:ilvl="4" w:tplc="041F0019">
      <w:start w:val="1"/>
      <w:numFmt w:val="lowerLetter"/>
      <w:lvlText w:val="%5."/>
      <w:lvlJc w:val="left"/>
      <w:pPr>
        <w:ind w:left="3240" w:hanging="360"/>
      </w:pPr>
      <w:rPr>
        <w:rFonts w:cs="Times New Roman"/>
      </w:rPr>
    </w:lvl>
    <w:lvl w:ilvl="5" w:tplc="041F001B">
      <w:start w:val="1"/>
      <w:numFmt w:val="lowerRoman"/>
      <w:lvlText w:val="%6."/>
      <w:lvlJc w:val="right"/>
      <w:pPr>
        <w:ind w:left="3960" w:hanging="180"/>
      </w:pPr>
      <w:rPr>
        <w:rFonts w:cs="Times New Roman"/>
      </w:rPr>
    </w:lvl>
    <w:lvl w:ilvl="6" w:tplc="041F000F">
      <w:start w:val="1"/>
      <w:numFmt w:val="decimal"/>
      <w:lvlText w:val="%7."/>
      <w:lvlJc w:val="left"/>
      <w:pPr>
        <w:ind w:left="4680" w:hanging="360"/>
      </w:pPr>
      <w:rPr>
        <w:rFonts w:cs="Times New Roman"/>
      </w:rPr>
    </w:lvl>
    <w:lvl w:ilvl="7" w:tplc="041F0019">
      <w:start w:val="1"/>
      <w:numFmt w:val="lowerLetter"/>
      <w:lvlText w:val="%8."/>
      <w:lvlJc w:val="left"/>
      <w:pPr>
        <w:ind w:left="5400" w:hanging="360"/>
      </w:pPr>
      <w:rPr>
        <w:rFonts w:cs="Times New Roman"/>
      </w:rPr>
    </w:lvl>
    <w:lvl w:ilvl="8" w:tplc="041F001B">
      <w:start w:val="1"/>
      <w:numFmt w:val="lowerRoman"/>
      <w:lvlText w:val="%9."/>
      <w:lvlJc w:val="right"/>
      <w:pPr>
        <w:ind w:left="6120" w:hanging="180"/>
      </w:pPr>
      <w:rPr>
        <w:rFonts w:cs="Times New Roman"/>
      </w:rPr>
    </w:lvl>
  </w:abstractNum>
  <w:abstractNum w:abstractNumId="18" w15:restartNumberingAfterBreak="0">
    <w:nsid w:val="529603BC"/>
    <w:multiLevelType w:val="hybridMultilevel"/>
    <w:tmpl w:val="E0387E2A"/>
    <w:lvl w:ilvl="0" w:tplc="57A4A53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3E367A8"/>
    <w:multiLevelType w:val="hybridMultilevel"/>
    <w:tmpl w:val="D1148E6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5584CD8"/>
    <w:multiLevelType w:val="hybridMultilevel"/>
    <w:tmpl w:val="69C083B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A9A1172"/>
    <w:multiLevelType w:val="hybridMultilevel"/>
    <w:tmpl w:val="5E068682"/>
    <w:lvl w:ilvl="0" w:tplc="92568AC6">
      <w:start w:val="4"/>
      <w:numFmt w:val="decimal"/>
      <w:lvlText w:val="%1."/>
      <w:lvlJc w:val="left"/>
      <w:pPr>
        <w:tabs>
          <w:tab w:val="num" w:pos="720"/>
        </w:tabs>
        <w:ind w:left="720" w:hanging="360"/>
      </w:pPr>
      <w:rPr>
        <w:rFonts w:cs="Times New Roman" w:hint="default"/>
        <w:b/>
        <w:bCs/>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2" w15:restartNumberingAfterBreak="0">
    <w:nsid w:val="5CB714E9"/>
    <w:multiLevelType w:val="hybridMultilevel"/>
    <w:tmpl w:val="AF9467EC"/>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60BF4724"/>
    <w:multiLevelType w:val="hybridMultilevel"/>
    <w:tmpl w:val="E4C01E7A"/>
    <w:lvl w:ilvl="0" w:tplc="1DC69C54">
      <w:start w:val="4"/>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3D64B3E"/>
    <w:multiLevelType w:val="hybridMultilevel"/>
    <w:tmpl w:val="7794F740"/>
    <w:lvl w:ilvl="0" w:tplc="0A7C9388">
      <w:start w:val="1"/>
      <w:numFmt w:val="decimal"/>
      <w:lvlText w:val="%1."/>
      <w:lvlJc w:val="left"/>
      <w:pPr>
        <w:ind w:left="720" w:hanging="360"/>
      </w:pPr>
      <w:rPr>
        <w:rFonts w:cs="Times New Roman" w:hint="default"/>
        <w:b/>
        <w:bCs/>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5" w15:restartNumberingAfterBreak="0">
    <w:nsid w:val="64D80B10"/>
    <w:multiLevelType w:val="hybridMultilevel"/>
    <w:tmpl w:val="9AD2D7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93D29D1"/>
    <w:multiLevelType w:val="multilevel"/>
    <w:tmpl w:val="63B69BEA"/>
    <w:lvl w:ilvl="0">
      <w:start w:val="1"/>
      <w:numFmt w:val="decimal"/>
      <w:lvlText w:val="%1."/>
      <w:lvlJc w:val="left"/>
      <w:pPr>
        <w:ind w:left="720" w:hanging="360"/>
      </w:pPr>
      <w:rPr>
        <w:rFonts w:cs="Times New Roman" w:hint="default"/>
      </w:rPr>
    </w:lvl>
    <w:lvl w:ilvl="1">
      <w:start w:val="1"/>
      <w:numFmt w:val="decimal"/>
      <w:isLgl/>
      <w:lvlText w:val="%1.%2."/>
      <w:lvlJc w:val="left"/>
      <w:pPr>
        <w:ind w:left="786"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7" w15:restartNumberingAfterBreak="0">
    <w:nsid w:val="6EBB5231"/>
    <w:multiLevelType w:val="hybridMultilevel"/>
    <w:tmpl w:val="AC64E3D8"/>
    <w:lvl w:ilvl="0" w:tplc="0928861E">
      <w:start w:val="1"/>
      <w:numFmt w:val="decimal"/>
      <w:lvlText w:val="%1."/>
      <w:lvlJc w:val="left"/>
      <w:pPr>
        <w:ind w:left="720" w:hanging="360"/>
      </w:pPr>
      <w:rPr>
        <w:rFonts w:eastAsia="SymbolMT"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72D94F99"/>
    <w:multiLevelType w:val="hybridMultilevel"/>
    <w:tmpl w:val="8014EAF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DC2602A"/>
    <w:multiLevelType w:val="hybridMultilevel"/>
    <w:tmpl w:val="1250D9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EE15592"/>
    <w:multiLevelType w:val="hybridMultilevel"/>
    <w:tmpl w:val="147639E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4"/>
  </w:num>
  <w:num w:numId="4">
    <w:abstractNumId w:val="30"/>
  </w:num>
  <w:num w:numId="5">
    <w:abstractNumId w:val="17"/>
  </w:num>
  <w:num w:numId="6">
    <w:abstractNumId w:val="24"/>
  </w:num>
  <w:num w:numId="7">
    <w:abstractNumId w:val="10"/>
  </w:num>
  <w:num w:numId="8">
    <w:abstractNumId w:val="1"/>
  </w:num>
  <w:num w:numId="9">
    <w:abstractNumId w:val="7"/>
  </w:num>
  <w:num w:numId="10">
    <w:abstractNumId w:val="3"/>
  </w:num>
  <w:num w:numId="11">
    <w:abstractNumId w:val="21"/>
  </w:num>
  <w:num w:numId="12">
    <w:abstractNumId w:val="2"/>
  </w:num>
  <w:num w:numId="13">
    <w:abstractNumId w:val="6"/>
  </w:num>
  <w:num w:numId="14">
    <w:abstractNumId w:val="20"/>
  </w:num>
  <w:num w:numId="15">
    <w:abstractNumId w:val="13"/>
  </w:num>
  <w:num w:numId="16">
    <w:abstractNumId w:val="27"/>
  </w:num>
  <w:num w:numId="17">
    <w:abstractNumId w:val="9"/>
  </w:num>
  <w:num w:numId="18">
    <w:abstractNumId w:val="23"/>
  </w:num>
  <w:num w:numId="19">
    <w:abstractNumId w:val="11"/>
  </w:num>
  <w:num w:numId="20">
    <w:abstractNumId w:val="16"/>
  </w:num>
  <w:num w:numId="21">
    <w:abstractNumId w:val="22"/>
  </w:num>
  <w:num w:numId="22">
    <w:abstractNumId w:val="29"/>
  </w:num>
  <w:num w:numId="23">
    <w:abstractNumId w:val="5"/>
  </w:num>
  <w:num w:numId="24">
    <w:abstractNumId w:val="12"/>
  </w:num>
  <w:num w:numId="25">
    <w:abstractNumId w:val="28"/>
  </w:num>
  <w:num w:numId="26">
    <w:abstractNumId w:val="25"/>
  </w:num>
  <w:num w:numId="27">
    <w:abstractNumId w:val="8"/>
  </w:num>
  <w:num w:numId="28">
    <w:abstractNumId w:val="19"/>
  </w:num>
  <w:num w:numId="29">
    <w:abstractNumId w:val="15"/>
  </w:num>
  <w:num w:numId="30">
    <w:abstractNumId w:val="14"/>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MDc0NzC2tLQwtbBQ0lEKTi0uzszPAymwrAUAi+zrRiwAAAA="/>
  </w:docVars>
  <w:rsids>
    <w:rsidRoot w:val="004C050C"/>
    <w:rsid w:val="00005707"/>
    <w:rsid w:val="00007272"/>
    <w:rsid w:val="0001717D"/>
    <w:rsid w:val="000252B3"/>
    <w:rsid w:val="00025B5D"/>
    <w:rsid w:val="00044958"/>
    <w:rsid w:val="000546B4"/>
    <w:rsid w:val="00056055"/>
    <w:rsid w:val="00056834"/>
    <w:rsid w:val="00062ED6"/>
    <w:rsid w:val="0006328C"/>
    <w:rsid w:val="00074185"/>
    <w:rsid w:val="00077177"/>
    <w:rsid w:val="0008524C"/>
    <w:rsid w:val="00085D7F"/>
    <w:rsid w:val="0009118B"/>
    <w:rsid w:val="00093F0A"/>
    <w:rsid w:val="000A1C4D"/>
    <w:rsid w:val="000C1202"/>
    <w:rsid w:val="000D39F0"/>
    <w:rsid w:val="000D3A89"/>
    <w:rsid w:val="000F76F0"/>
    <w:rsid w:val="00102C7E"/>
    <w:rsid w:val="00107B93"/>
    <w:rsid w:val="00110B98"/>
    <w:rsid w:val="00113A00"/>
    <w:rsid w:val="00121117"/>
    <w:rsid w:val="001220A3"/>
    <w:rsid w:val="00132C80"/>
    <w:rsid w:val="0013305C"/>
    <w:rsid w:val="001339A1"/>
    <w:rsid w:val="001366BA"/>
    <w:rsid w:val="00143130"/>
    <w:rsid w:val="00143D93"/>
    <w:rsid w:val="0015263E"/>
    <w:rsid w:val="00153043"/>
    <w:rsid w:val="00153922"/>
    <w:rsid w:val="0015599D"/>
    <w:rsid w:val="00157CB1"/>
    <w:rsid w:val="0016458D"/>
    <w:rsid w:val="0017006C"/>
    <w:rsid w:val="0017123F"/>
    <w:rsid w:val="00181B54"/>
    <w:rsid w:val="001A51ED"/>
    <w:rsid w:val="001C20FF"/>
    <w:rsid w:val="001C4FC7"/>
    <w:rsid w:val="001F4F6A"/>
    <w:rsid w:val="001F53FB"/>
    <w:rsid w:val="001F7C4C"/>
    <w:rsid w:val="00205C26"/>
    <w:rsid w:val="00207E28"/>
    <w:rsid w:val="00207EE9"/>
    <w:rsid w:val="002106AB"/>
    <w:rsid w:val="00225A83"/>
    <w:rsid w:val="00233381"/>
    <w:rsid w:val="002406AC"/>
    <w:rsid w:val="00241125"/>
    <w:rsid w:val="00243311"/>
    <w:rsid w:val="00243C34"/>
    <w:rsid w:val="00247806"/>
    <w:rsid w:val="00257F8B"/>
    <w:rsid w:val="00261E26"/>
    <w:rsid w:val="00266D71"/>
    <w:rsid w:val="0026765A"/>
    <w:rsid w:val="00267DF3"/>
    <w:rsid w:val="0027084B"/>
    <w:rsid w:val="00274213"/>
    <w:rsid w:val="00275DB2"/>
    <w:rsid w:val="00282ED1"/>
    <w:rsid w:val="002C0DAD"/>
    <w:rsid w:val="002C1AB0"/>
    <w:rsid w:val="002C6ABA"/>
    <w:rsid w:val="002C6D4D"/>
    <w:rsid w:val="002E1A3A"/>
    <w:rsid w:val="002F4D79"/>
    <w:rsid w:val="00301ECD"/>
    <w:rsid w:val="00303D0B"/>
    <w:rsid w:val="00304B58"/>
    <w:rsid w:val="00311713"/>
    <w:rsid w:val="00323C7C"/>
    <w:rsid w:val="003247F5"/>
    <w:rsid w:val="00327904"/>
    <w:rsid w:val="00327FF1"/>
    <w:rsid w:val="003428EC"/>
    <w:rsid w:val="00345CCC"/>
    <w:rsid w:val="003568D6"/>
    <w:rsid w:val="00384E5D"/>
    <w:rsid w:val="003856DD"/>
    <w:rsid w:val="00395F1A"/>
    <w:rsid w:val="0039743E"/>
    <w:rsid w:val="003B37A4"/>
    <w:rsid w:val="003B4143"/>
    <w:rsid w:val="003B55D3"/>
    <w:rsid w:val="003B6499"/>
    <w:rsid w:val="003C194F"/>
    <w:rsid w:val="003C1C8C"/>
    <w:rsid w:val="003C47C0"/>
    <w:rsid w:val="003C6308"/>
    <w:rsid w:val="003C7FB3"/>
    <w:rsid w:val="003D4426"/>
    <w:rsid w:val="003D7EB9"/>
    <w:rsid w:val="003E18D3"/>
    <w:rsid w:val="003E21AC"/>
    <w:rsid w:val="003E4524"/>
    <w:rsid w:val="003E50FC"/>
    <w:rsid w:val="003E597A"/>
    <w:rsid w:val="003E5A80"/>
    <w:rsid w:val="003F0961"/>
    <w:rsid w:val="003F353F"/>
    <w:rsid w:val="003F5B42"/>
    <w:rsid w:val="0040254E"/>
    <w:rsid w:val="00402C9A"/>
    <w:rsid w:val="0040521E"/>
    <w:rsid w:val="00406AA2"/>
    <w:rsid w:val="00406FC4"/>
    <w:rsid w:val="00421D15"/>
    <w:rsid w:val="00430058"/>
    <w:rsid w:val="00430C61"/>
    <w:rsid w:val="00442A3C"/>
    <w:rsid w:val="004430C7"/>
    <w:rsid w:val="00444176"/>
    <w:rsid w:val="00444E76"/>
    <w:rsid w:val="0045083E"/>
    <w:rsid w:val="004511B2"/>
    <w:rsid w:val="00454969"/>
    <w:rsid w:val="00455408"/>
    <w:rsid w:val="00462E9C"/>
    <w:rsid w:val="004655FA"/>
    <w:rsid w:val="0047655A"/>
    <w:rsid w:val="0047745D"/>
    <w:rsid w:val="004842AB"/>
    <w:rsid w:val="00490DBF"/>
    <w:rsid w:val="0049475F"/>
    <w:rsid w:val="00496CBB"/>
    <w:rsid w:val="004975E6"/>
    <w:rsid w:val="004A5CF2"/>
    <w:rsid w:val="004A7A06"/>
    <w:rsid w:val="004A7A87"/>
    <w:rsid w:val="004C050C"/>
    <w:rsid w:val="004C4382"/>
    <w:rsid w:val="004C5198"/>
    <w:rsid w:val="004C545B"/>
    <w:rsid w:val="004C590D"/>
    <w:rsid w:val="004C7CCA"/>
    <w:rsid w:val="004D3441"/>
    <w:rsid w:val="004D5432"/>
    <w:rsid w:val="004E3381"/>
    <w:rsid w:val="00502020"/>
    <w:rsid w:val="00503BD1"/>
    <w:rsid w:val="00507AF5"/>
    <w:rsid w:val="00514F95"/>
    <w:rsid w:val="005154AA"/>
    <w:rsid w:val="00516498"/>
    <w:rsid w:val="00520368"/>
    <w:rsid w:val="005415BE"/>
    <w:rsid w:val="005536D7"/>
    <w:rsid w:val="00571DCE"/>
    <w:rsid w:val="00572334"/>
    <w:rsid w:val="00573502"/>
    <w:rsid w:val="00575894"/>
    <w:rsid w:val="00580400"/>
    <w:rsid w:val="00583B74"/>
    <w:rsid w:val="00585B8F"/>
    <w:rsid w:val="00593601"/>
    <w:rsid w:val="0059656B"/>
    <w:rsid w:val="005A39B3"/>
    <w:rsid w:val="005A6C5F"/>
    <w:rsid w:val="005A74CC"/>
    <w:rsid w:val="005B76BA"/>
    <w:rsid w:val="005B791A"/>
    <w:rsid w:val="005C0063"/>
    <w:rsid w:val="005C0A8B"/>
    <w:rsid w:val="005C0ECD"/>
    <w:rsid w:val="005C4B89"/>
    <w:rsid w:val="005C7D61"/>
    <w:rsid w:val="005E3041"/>
    <w:rsid w:val="005E4DDA"/>
    <w:rsid w:val="005E6928"/>
    <w:rsid w:val="006026CF"/>
    <w:rsid w:val="0060587A"/>
    <w:rsid w:val="00606107"/>
    <w:rsid w:val="006070EB"/>
    <w:rsid w:val="006101B1"/>
    <w:rsid w:val="00613892"/>
    <w:rsid w:val="00615E81"/>
    <w:rsid w:val="00616972"/>
    <w:rsid w:val="006214DF"/>
    <w:rsid w:val="00623C64"/>
    <w:rsid w:val="00641742"/>
    <w:rsid w:val="006430A1"/>
    <w:rsid w:val="00645210"/>
    <w:rsid w:val="00645220"/>
    <w:rsid w:val="00653B77"/>
    <w:rsid w:val="00654B62"/>
    <w:rsid w:val="00655BC0"/>
    <w:rsid w:val="00656D3A"/>
    <w:rsid w:val="00657644"/>
    <w:rsid w:val="00670D02"/>
    <w:rsid w:val="00674802"/>
    <w:rsid w:val="00681CC5"/>
    <w:rsid w:val="00691216"/>
    <w:rsid w:val="00692DE3"/>
    <w:rsid w:val="006A2F42"/>
    <w:rsid w:val="006A76D2"/>
    <w:rsid w:val="006B14E9"/>
    <w:rsid w:val="006B7EB0"/>
    <w:rsid w:val="006C6BD0"/>
    <w:rsid w:val="006D0E94"/>
    <w:rsid w:val="006D300F"/>
    <w:rsid w:val="006E2D94"/>
    <w:rsid w:val="006E77B5"/>
    <w:rsid w:val="006F3B34"/>
    <w:rsid w:val="00703B78"/>
    <w:rsid w:val="00714678"/>
    <w:rsid w:val="00714EC4"/>
    <w:rsid w:val="007156E5"/>
    <w:rsid w:val="0071784B"/>
    <w:rsid w:val="00720FD1"/>
    <w:rsid w:val="0072747F"/>
    <w:rsid w:val="00731FB4"/>
    <w:rsid w:val="00732EF1"/>
    <w:rsid w:val="00734048"/>
    <w:rsid w:val="0073483D"/>
    <w:rsid w:val="00750266"/>
    <w:rsid w:val="00760A43"/>
    <w:rsid w:val="007622F2"/>
    <w:rsid w:val="0076292F"/>
    <w:rsid w:val="007656A2"/>
    <w:rsid w:val="00767061"/>
    <w:rsid w:val="00770B5E"/>
    <w:rsid w:val="0078293A"/>
    <w:rsid w:val="00783E89"/>
    <w:rsid w:val="00785570"/>
    <w:rsid w:val="00786ACD"/>
    <w:rsid w:val="007906B9"/>
    <w:rsid w:val="007908F9"/>
    <w:rsid w:val="007B7FE9"/>
    <w:rsid w:val="007C2898"/>
    <w:rsid w:val="007C4CE1"/>
    <w:rsid w:val="007C791B"/>
    <w:rsid w:val="007D0A80"/>
    <w:rsid w:val="007D523E"/>
    <w:rsid w:val="007E4A62"/>
    <w:rsid w:val="007F0AD8"/>
    <w:rsid w:val="007F1903"/>
    <w:rsid w:val="007F7F0C"/>
    <w:rsid w:val="0080726B"/>
    <w:rsid w:val="0081164C"/>
    <w:rsid w:val="008116DC"/>
    <w:rsid w:val="00817775"/>
    <w:rsid w:val="00817E81"/>
    <w:rsid w:val="00831D64"/>
    <w:rsid w:val="00832DC5"/>
    <w:rsid w:val="00833F14"/>
    <w:rsid w:val="00840D28"/>
    <w:rsid w:val="00840D5E"/>
    <w:rsid w:val="00842CC5"/>
    <w:rsid w:val="00843E15"/>
    <w:rsid w:val="00851412"/>
    <w:rsid w:val="0085300D"/>
    <w:rsid w:val="00856E86"/>
    <w:rsid w:val="00857366"/>
    <w:rsid w:val="00866833"/>
    <w:rsid w:val="008717F2"/>
    <w:rsid w:val="00873923"/>
    <w:rsid w:val="00877BE5"/>
    <w:rsid w:val="00895DB6"/>
    <w:rsid w:val="00895FBF"/>
    <w:rsid w:val="008963D9"/>
    <w:rsid w:val="0089693F"/>
    <w:rsid w:val="00896F17"/>
    <w:rsid w:val="008A1F06"/>
    <w:rsid w:val="008A6FE5"/>
    <w:rsid w:val="008A759D"/>
    <w:rsid w:val="008B59BB"/>
    <w:rsid w:val="008C0BD6"/>
    <w:rsid w:val="008C2F83"/>
    <w:rsid w:val="008C6195"/>
    <w:rsid w:val="008E2F38"/>
    <w:rsid w:val="008F06F4"/>
    <w:rsid w:val="008F4666"/>
    <w:rsid w:val="008F567A"/>
    <w:rsid w:val="00911758"/>
    <w:rsid w:val="00913D84"/>
    <w:rsid w:val="009145BD"/>
    <w:rsid w:val="0091500C"/>
    <w:rsid w:val="009161CB"/>
    <w:rsid w:val="0091750E"/>
    <w:rsid w:val="00931BD9"/>
    <w:rsid w:val="00932344"/>
    <w:rsid w:val="009451BF"/>
    <w:rsid w:val="0095193C"/>
    <w:rsid w:val="00955C9E"/>
    <w:rsid w:val="009561B6"/>
    <w:rsid w:val="0096730F"/>
    <w:rsid w:val="00970DC8"/>
    <w:rsid w:val="0097110B"/>
    <w:rsid w:val="00973CEF"/>
    <w:rsid w:val="009818FD"/>
    <w:rsid w:val="00992393"/>
    <w:rsid w:val="009941DD"/>
    <w:rsid w:val="009963AF"/>
    <w:rsid w:val="009A5BE2"/>
    <w:rsid w:val="009A752E"/>
    <w:rsid w:val="009B4FA4"/>
    <w:rsid w:val="009B6880"/>
    <w:rsid w:val="009C764E"/>
    <w:rsid w:val="009D465B"/>
    <w:rsid w:val="009E2322"/>
    <w:rsid w:val="009E2695"/>
    <w:rsid w:val="009F28AE"/>
    <w:rsid w:val="009F357B"/>
    <w:rsid w:val="009F704F"/>
    <w:rsid w:val="00A0170D"/>
    <w:rsid w:val="00A048E3"/>
    <w:rsid w:val="00A05EF7"/>
    <w:rsid w:val="00A103E1"/>
    <w:rsid w:val="00A2422F"/>
    <w:rsid w:val="00A26BF6"/>
    <w:rsid w:val="00A35D62"/>
    <w:rsid w:val="00A42C20"/>
    <w:rsid w:val="00A53F06"/>
    <w:rsid w:val="00A64E1D"/>
    <w:rsid w:val="00A737C2"/>
    <w:rsid w:val="00A837DA"/>
    <w:rsid w:val="00A83BD8"/>
    <w:rsid w:val="00A84365"/>
    <w:rsid w:val="00A84D9D"/>
    <w:rsid w:val="00A91B4D"/>
    <w:rsid w:val="00A96AF1"/>
    <w:rsid w:val="00AA1694"/>
    <w:rsid w:val="00AB1E3A"/>
    <w:rsid w:val="00AC4592"/>
    <w:rsid w:val="00AC5A81"/>
    <w:rsid w:val="00AD210C"/>
    <w:rsid w:val="00AD3FE0"/>
    <w:rsid w:val="00AD6846"/>
    <w:rsid w:val="00AD7A22"/>
    <w:rsid w:val="00AE171D"/>
    <w:rsid w:val="00AE5466"/>
    <w:rsid w:val="00AF43EA"/>
    <w:rsid w:val="00B00272"/>
    <w:rsid w:val="00B04DCD"/>
    <w:rsid w:val="00B067DC"/>
    <w:rsid w:val="00B06EF2"/>
    <w:rsid w:val="00B207A1"/>
    <w:rsid w:val="00B23EF4"/>
    <w:rsid w:val="00B26D4B"/>
    <w:rsid w:val="00B303DF"/>
    <w:rsid w:val="00B36226"/>
    <w:rsid w:val="00B43C8C"/>
    <w:rsid w:val="00B62A28"/>
    <w:rsid w:val="00B6573D"/>
    <w:rsid w:val="00B6703C"/>
    <w:rsid w:val="00B70808"/>
    <w:rsid w:val="00B729B3"/>
    <w:rsid w:val="00B83047"/>
    <w:rsid w:val="00B87B2E"/>
    <w:rsid w:val="00B91701"/>
    <w:rsid w:val="00B9278C"/>
    <w:rsid w:val="00B928E6"/>
    <w:rsid w:val="00B92E7A"/>
    <w:rsid w:val="00BA1277"/>
    <w:rsid w:val="00BA5A51"/>
    <w:rsid w:val="00BB0EDB"/>
    <w:rsid w:val="00BC3453"/>
    <w:rsid w:val="00BD327D"/>
    <w:rsid w:val="00BD3FC2"/>
    <w:rsid w:val="00BE03C5"/>
    <w:rsid w:val="00BF4CCF"/>
    <w:rsid w:val="00BF5DB8"/>
    <w:rsid w:val="00BF7339"/>
    <w:rsid w:val="00C01B71"/>
    <w:rsid w:val="00C026CC"/>
    <w:rsid w:val="00C122E2"/>
    <w:rsid w:val="00C26F41"/>
    <w:rsid w:val="00C27C1E"/>
    <w:rsid w:val="00C34568"/>
    <w:rsid w:val="00C37883"/>
    <w:rsid w:val="00C4453C"/>
    <w:rsid w:val="00C55102"/>
    <w:rsid w:val="00C6156C"/>
    <w:rsid w:val="00C74D0D"/>
    <w:rsid w:val="00C75C17"/>
    <w:rsid w:val="00C75D64"/>
    <w:rsid w:val="00C879C6"/>
    <w:rsid w:val="00C9245A"/>
    <w:rsid w:val="00C95A82"/>
    <w:rsid w:val="00C97DCB"/>
    <w:rsid w:val="00CB1E90"/>
    <w:rsid w:val="00CB204A"/>
    <w:rsid w:val="00CD75BE"/>
    <w:rsid w:val="00CE4AAA"/>
    <w:rsid w:val="00CF05A8"/>
    <w:rsid w:val="00CF28FF"/>
    <w:rsid w:val="00CF3C83"/>
    <w:rsid w:val="00CF52F4"/>
    <w:rsid w:val="00CF5F77"/>
    <w:rsid w:val="00D1317B"/>
    <w:rsid w:val="00D13228"/>
    <w:rsid w:val="00D17DB7"/>
    <w:rsid w:val="00D20E60"/>
    <w:rsid w:val="00D21F50"/>
    <w:rsid w:val="00D2212F"/>
    <w:rsid w:val="00D240B7"/>
    <w:rsid w:val="00D25F61"/>
    <w:rsid w:val="00D31793"/>
    <w:rsid w:val="00D36724"/>
    <w:rsid w:val="00D40AA9"/>
    <w:rsid w:val="00D42A5D"/>
    <w:rsid w:val="00D478D8"/>
    <w:rsid w:val="00D53099"/>
    <w:rsid w:val="00D65632"/>
    <w:rsid w:val="00D70DB9"/>
    <w:rsid w:val="00D76250"/>
    <w:rsid w:val="00D920E4"/>
    <w:rsid w:val="00D923E8"/>
    <w:rsid w:val="00D96AE9"/>
    <w:rsid w:val="00DA0275"/>
    <w:rsid w:val="00DA2CFE"/>
    <w:rsid w:val="00DA2D55"/>
    <w:rsid w:val="00DA31E2"/>
    <w:rsid w:val="00DB226A"/>
    <w:rsid w:val="00DB442F"/>
    <w:rsid w:val="00DC5F87"/>
    <w:rsid w:val="00DC5FBC"/>
    <w:rsid w:val="00DD312A"/>
    <w:rsid w:val="00DD5433"/>
    <w:rsid w:val="00DD73BE"/>
    <w:rsid w:val="00DE1DAE"/>
    <w:rsid w:val="00DE3E51"/>
    <w:rsid w:val="00DF65C7"/>
    <w:rsid w:val="00E00A3A"/>
    <w:rsid w:val="00E03AEA"/>
    <w:rsid w:val="00E10A78"/>
    <w:rsid w:val="00E11E0D"/>
    <w:rsid w:val="00E17FAA"/>
    <w:rsid w:val="00E20331"/>
    <w:rsid w:val="00E23245"/>
    <w:rsid w:val="00E3588E"/>
    <w:rsid w:val="00E35F2E"/>
    <w:rsid w:val="00E410AA"/>
    <w:rsid w:val="00E41570"/>
    <w:rsid w:val="00E4284C"/>
    <w:rsid w:val="00E44260"/>
    <w:rsid w:val="00E466C2"/>
    <w:rsid w:val="00E46E93"/>
    <w:rsid w:val="00E64919"/>
    <w:rsid w:val="00E65526"/>
    <w:rsid w:val="00E67AA7"/>
    <w:rsid w:val="00E760D4"/>
    <w:rsid w:val="00E7778E"/>
    <w:rsid w:val="00E77866"/>
    <w:rsid w:val="00E80F28"/>
    <w:rsid w:val="00E81A86"/>
    <w:rsid w:val="00E84F03"/>
    <w:rsid w:val="00E87310"/>
    <w:rsid w:val="00E90867"/>
    <w:rsid w:val="00EA66E9"/>
    <w:rsid w:val="00EC038F"/>
    <w:rsid w:val="00EC7B57"/>
    <w:rsid w:val="00EC7CF0"/>
    <w:rsid w:val="00ED0DBC"/>
    <w:rsid w:val="00ED0F8B"/>
    <w:rsid w:val="00ED3A10"/>
    <w:rsid w:val="00ED3D32"/>
    <w:rsid w:val="00ED527E"/>
    <w:rsid w:val="00EE11CF"/>
    <w:rsid w:val="00EF10FF"/>
    <w:rsid w:val="00EF2567"/>
    <w:rsid w:val="00EF3A02"/>
    <w:rsid w:val="00EF4A27"/>
    <w:rsid w:val="00F06A64"/>
    <w:rsid w:val="00F07D29"/>
    <w:rsid w:val="00F13535"/>
    <w:rsid w:val="00F1444F"/>
    <w:rsid w:val="00F23DF7"/>
    <w:rsid w:val="00F248DF"/>
    <w:rsid w:val="00F32FE8"/>
    <w:rsid w:val="00F411DE"/>
    <w:rsid w:val="00F4292E"/>
    <w:rsid w:val="00F513CC"/>
    <w:rsid w:val="00F56FA1"/>
    <w:rsid w:val="00F602CB"/>
    <w:rsid w:val="00F73196"/>
    <w:rsid w:val="00F743C5"/>
    <w:rsid w:val="00F7609A"/>
    <w:rsid w:val="00F77995"/>
    <w:rsid w:val="00F779CA"/>
    <w:rsid w:val="00F820FD"/>
    <w:rsid w:val="00F83993"/>
    <w:rsid w:val="00FA0632"/>
    <w:rsid w:val="00FA0C77"/>
    <w:rsid w:val="00FA2A38"/>
    <w:rsid w:val="00FA5B71"/>
    <w:rsid w:val="00FA5E93"/>
    <w:rsid w:val="00FA6027"/>
    <w:rsid w:val="00FC74F4"/>
    <w:rsid w:val="00FD0630"/>
    <w:rsid w:val="00FE68C1"/>
    <w:rsid w:val="00FF01DD"/>
    <w:rsid w:val="00FF0BD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5ACC5D"/>
  <w15:docId w15:val="{DA77A9EC-B12B-4992-9B9E-52E4553A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A0275"/>
    <w:rPr>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rsid w:val="004C050C"/>
    <w:pPr>
      <w:ind w:left="720"/>
      <w:contextualSpacing/>
    </w:pPr>
  </w:style>
  <w:style w:type="paragraph" w:styleId="BalonMetni">
    <w:name w:val="Balloon Text"/>
    <w:basedOn w:val="Normal"/>
    <w:link w:val="BalonMetniChar"/>
    <w:uiPriority w:val="99"/>
    <w:rsid w:val="004C050C"/>
    <w:rPr>
      <w:rFonts w:ascii="Tahoma" w:hAnsi="Tahoma" w:cs="Tahoma"/>
      <w:sz w:val="16"/>
      <w:szCs w:val="16"/>
    </w:rPr>
  </w:style>
  <w:style w:type="character" w:customStyle="1" w:styleId="BalonMetniChar">
    <w:name w:val="Balon Metni Char"/>
    <w:basedOn w:val="VarsaylanParagrafYazTipi"/>
    <w:link w:val="BalonMetni"/>
    <w:uiPriority w:val="99"/>
    <w:locked/>
    <w:rsid w:val="004C050C"/>
    <w:rPr>
      <w:rFonts w:ascii="Tahoma" w:hAnsi="Tahoma" w:cs="Tahoma"/>
      <w:sz w:val="16"/>
      <w:szCs w:val="16"/>
      <w:lang w:val="en-US"/>
    </w:rPr>
  </w:style>
  <w:style w:type="paragraph" w:customStyle="1" w:styleId="style33">
    <w:name w:val="style33"/>
    <w:basedOn w:val="Normal"/>
    <w:uiPriority w:val="99"/>
    <w:rsid w:val="00DD5433"/>
    <w:pPr>
      <w:spacing w:before="100" w:beforeAutospacing="1" w:after="100" w:afterAutospacing="1"/>
    </w:pPr>
    <w:rPr>
      <w:lang w:val="tr-TR"/>
    </w:rPr>
  </w:style>
  <w:style w:type="table" w:styleId="TabloKlavuzu">
    <w:name w:val="Table Grid"/>
    <w:basedOn w:val="NormalTablo"/>
    <w:uiPriority w:val="99"/>
    <w:rsid w:val="00DD543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DD5433"/>
    <w:pPr>
      <w:tabs>
        <w:tab w:val="center" w:pos="4536"/>
        <w:tab w:val="right" w:pos="9072"/>
      </w:tabs>
    </w:pPr>
  </w:style>
  <w:style w:type="character" w:customStyle="1" w:styleId="stBilgiChar">
    <w:name w:val="Üst Bilgi Char"/>
    <w:basedOn w:val="VarsaylanParagrafYazTipi"/>
    <w:link w:val="stBilgi"/>
    <w:uiPriority w:val="99"/>
    <w:locked/>
    <w:rsid w:val="00DD5433"/>
    <w:rPr>
      <w:rFonts w:cs="Times New Roman"/>
      <w:sz w:val="24"/>
      <w:szCs w:val="24"/>
      <w:lang w:val="en-US"/>
    </w:rPr>
  </w:style>
  <w:style w:type="paragraph" w:styleId="AltBilgi">
    <w:name w:val="footer"/>
    <w:basedOn w:val="Normal"/>
    <w:link w:val="AltBilgiChar"/>
    <w:uiPriority w:val="99"/>
    <w:rsid w:val="00DD5433"/>
    <w:pPr>
      <w:tabs>
        <w:tab w:val="center" w:pos="4536"/>
        <w:tab w:val="right" w:pos="9072"/>
      </w:tabs>
    </w:pPr>
  </w:style>
  <w:style w:type="character" w:customStyle="1" w:styleId="AltBilgiChar">
    <w:name w:val="Alt Bilgi Char"/>
    <w:basedOn w:val="VarsaylanParagrafYazTipi"/>
    <w:link w:val="AltBilgi"/>
    <w:uiPriority w:val="99"/>
    <w:locked/>
    <w:rsid w:val="00DD5433"/>
    <w:rPr>
      <w:rFonts w:cs="Times New Roman"/>
      <w:sz w:val="24"/>
      <w:szCs w:val="24"/>
      <w:lang w:val="en-US"/>
    </w:rPr>
  </w:style>
  <w:style w:type="paragraph" w:customStyle="1" w:styleId="CM20">
    <w:name w:val="CM20"/>
    <w:basedOn w:val="Normal"/>
    <w:next w:val="Normal"/>
    <w:uiPriority w:val="99"/>
    <w:rsid w:val="00F820FD"/>
    <w:pPr>
      <w:autoSpaceDE w:val="0"/>
      <w:autoSpaceDN w:val="0"/>
      <w:adjustRightInd w:val="0"/>
      <w:spacing w:line="233" w:lineRule="atLeast"/>
    </w:pPr>
    <w:rPr>
      <w:rFonts w:ascii="Arial" w:hAnsi="Arial" w:cs="Arial"/>
      <w:lang w:val="tr-TR" w:eastAsia="en-US"/>
    </w:rPr>
  </w:style>
  <w:style w:type="character" w:customStyle="1" w:styleId="apple-converted-space">
    <w:name w:val="apple-converted-space"/>
    <w:basedOn w:val="VarsaylanParagrafYazTipi"/>
    <w:uiPriority w:val="99"/>
    <w:rsid w:val="00F820FD"/>
    <w:rPr>
      <w:rFonts w:cs="Times New Roman"/>
    </w:rPr>
  </w:style>
  <w:style w:type="paragraph" w:styleId="NormalWeb">
    <w:name w:val="Normal (Web)"/>
    <w:basedOn w:val="Normal"/>
    <w:uiPriority w:val="99"/>
    <w:rsid w:val="00F820FD"/>
    <w:pPr>
      <w:spacing w:before="100" w:beforeAutospacing="1" w:after="100" w:afterAutospacing="1"/>
    </w:pPr>
    <w:rPr>
      <w:lang w:val="tr-TR"/>
    </w:rPr>
  </w:style>
  <w:style w:type="paragraph" w:customStyle="1" w:styleId="Default">
    <w:name w:val="Default"/>
    <w:rsid w:val="00D17DB7"/>
    <w:pPr>
      <w:autoSpaceDE w:val="0"/>
      <w:autoSpaceDN w:val="0"/>
      <w:adjustRightInd w:val="0"/>
    </w:pPr>
    <w:rPr>
      <w:rFonts w:ascii="Calibri" w:hAnsi="Calibri" w:cs="Calibri"/>
      <w:color w:val="000000"/>
      <w:sz w:val="24"/>
      <w:szCs w:val="24"/>
    </w:rPr>
  </w:style>
  <w:style w:type="character" w:styleId="Kpr">
    <w:name w:val="Hyperlink"/>
    <w:basedOn w:val="VarsaylanParagrafYazTipi"/>
    <w:uiPriority w:val="99"/>
    <w:rsid w:val="00645210"/>
    <w:rPr>
      <w:rFonts w:cs="Times New Roman"/>
      <w:color w:val="0563C1"/>
      <w:u w:val="single"/>
    </w:rPr>
  </w:style>
  <w:style w:type="character" w:styleId="AklamaBavurusu">
    <w:name w:val="annotation reference"/>
    <w:basedOn w:val="VarsaylanParagrafYazTipi"/>
    <w:uiPriority w:val="99"/>
    <w:rsid w:val="0089693F"/>
    <w:rPr>
      <w:rFonts w:cs="Times New Roman"/>
      <w:sz w:val="16"/>
      <w:szCs w:val="16"/>
    </w:rPr>
  </w:style>
  <w:style w:type="paragraph" w:styleId="AklamaMetni">
    <w:name w:val="annotation text"/>
    <w:basedOn w:val="Normal"/>
    <w:link w:val="AklamaMetniChar"/>
    <w:uiPriority w:val="99"/>
    <w:rsid w:val="0089693F"/>
    <w:pPr>
      <w:spacing w:after="200"/>
    </w:pPr>
    <w:rPr>
      <w:rFonts w:ascii="Calibri" w:hAnsi="Calibri"/>
      <w:sz w:val="20"/>
      <w:szCs w:val="20"/>
      <w:lang w:val="tr-TR" w:eastAsia="en-US"/>
    </w:rPr>
  </w:style>
  <w:style w:type="character" w:customStyle="1" w:styleId="AklamaMetniChar">
    <w:name w:val="Açıklama Metni Char"/>
    <w:basedOn w:val="VarsaylanParagrafYazTipi"/>
    <w:link w:val="AklamaMetni"/>
    <w:uiPriority w:val="99"/>
    <w:locked/>
    <w:rsid w:val="0089693F"/>
    <w:rPr>
      <w:rFonts w:ascii="Calibri" w:hAnsi="Calibri" w:cs="Times New Roman"/>
      <w:lang w:eastAsia="en-US"/>
    </w:rPr>
  </w:style>
  <w:style w:type="paragraph" w:styleId="AklamaKonusu">
    <w:name w:val="annotation subject"/>
    <w:basedOn w:val="AklamaMetni"/>
    <w:next w:val="AklamaMetni"/>
    <w:link w:val="AklamaKonusuChar"/>
    <w:uiPriority w:val="99"/>
    <w:rsid w:val="00DD312A"/>
    <w:pPr>
      <w:spacing w:after="0"/>
    </w:pPr>
    <w:rPr>
      <w:rFonts w:ascii="Times New Roman" w:hAnsi="Times New Roman"/>
      <w:b/>
      <w:bCs/>
      <w:lang w:val="en-US" w:eastAsia="tr-TR"/>
    </w:rPr>
  </w:style>
  <w:style w:type="character" w:customStyle="1" w:styleId="AklamaKonusuChar">
    <w:name w:val="Açıklama Konusu Char"/>
    <w:basedOn w:val="AklamaMetniChar"/>
    <w:link w:val="AklamaKonusu"/>
    <w:uiPriority w:val="99"/>
    <w:locked/>
    <w:rsid w:val="00DD312A"/>
    <w:rPr>
      <w:rFonts w:ascii="Calibri" w:hAnsi="Calibri" w:cs="Times New Roman"/>
      <w:b/>
      <w:bCs/>
      <w:lang w:val="en-US" w:eastAsia="en-US"/>
    </w:rPr>
  </w:style>
  <w:style w:type="character" w:styleId="Gl">
    <w:name w:val="Strong"/>
    <w:basedOn w:val="VarsaylanParagrafYazTipi"/>
    <w:uiPriority w:val="22"/>
    <w:rsid w:val="00CF52F4"/>
    <w:rPr>
      <w:rFonts w:cs="Times New Roman"/>
      <w:b/>
      <w:bCs/>
    </w:rPr>
  </w:style>
  <w:style w:type="character" w:styleId="zlenenKpr">
    <w:name w:val="FollowedHyperlink"/>
    <w:basedOn w:val="VarsaylanParagrafYazTipi"/>
    <w:uiPriority w:val="99"/>
    <w:rsid w:val="006D0E94"/>
    <w:rPr>
      <w:rFonts w:cs="Times New Roman"/>
      <w:color w:val="954F72"/>
      <w:u w:val="single"/>
    </w:rPr>
  </w:style>
  <w:style w:type="paragraph" w:styleId="SonnotMetni">
    <w:name w:val="endnote text"/>
    <w:basedOn w:val="Normal"/>
    <w:link w:val="SonnotMetniChar"/>
    <w:uiPriority w:val="99"/>
    <w:rsid w:val="000D3A89"/>
    <w:rPr>
      <w:sz w:val="20"/>
      <w:szCs w:val="20"/>
    </w:rPr>
  </w:style>
  <w:style w:type="character" w:customStyle="1" w:styleId="SonnotMetniChar">
    <w:name w:val="Sonnot Metni Char"/>
    <w:basedOn w:val="VarsaylanParagrafYazTipi"/>
    <w:link w:val="SonnotMetni"/>
    <w:uiPriority w:val="99"/>
    <w:locked/>
    <w:rsid w:val="000D3A89"/>
    <w:rPr>
      <w:rFonts w:cs="Times New Roman"/>
      <w:lang w:val="en-US"/>
    </w:rPr>
  </w:style>
  <w:style w:type="character" w:styleId="SonnotBavurusu">
    <w:name w:val="endnote reference"/>
    <w:basedOn w:val="VarsaylanParagrafYazTipi"/>
    <w:uiPriority w:val="99"/>
    <w:rsid w:val="000D3A89"/>
    <w:rPr>
      <w:rFonts w:cs="Times New Roman"/>
      <w:vertAlign w:val="superscript"/>
    </w:rPr>
  </w:style>
  <w:style w:type="paragraph" w:styleId="DipnotMetni">
    <w:name w:val="footnote text"/>
    <w:basedOn w:val="Normal"/>
    <w:link w:val="DipnotMetniChar"/>
    <w:uiPriority w:val="99"/>
    <w:rsid w:val="000D3A89"/>
    <w:rPr>
      <w:sz w:val="20"/>
      <w:szCs w:val="20"/>
    </w:rPr>
  </w:style>
  <w:style w:type="character" w:customStyle="1" w:styleId="DipnotMetniChar">
    <w:name w:val="Dipnot Metni Char"/>
    <w:basedOn w:val="VarsaylanParagrafYazTipi"/>
    <w:link w:val="DipnotMetni"/>
    <w:uiPriority w:val="99"/>
    <w:locked/>
    <w:rsid w:val="000D3A89"/>
    <w:rPr>
      <w:rFonts w:cs="Times New Roman"/>
      <w:lang w:val="en-US"/>
    </w:rPr>
  </w:style>
  <w:style w:type="character" w:styleId="DipnotBavurusu">
    <w:name w:val="footnote reference"/>
    <w:basedOn w:val="VarsaylanParagrafYazTipi"/>
    <w:uiPriority w:val="99"/>
    <w:rsid w:val="000D3A89"/>
    <w:rPr>
      <w:rFonts w:cs="Times New Roman"/>
      <w:vertAlign w:val="superscript"/>
    </w:rPr>
  </w:style>
  <w:style w:type="table" w:customStyle="1" w:styleId="TabloKlavuzu1">
    <w:name w:val="Tablo Kılavuzu1"/>
    <w:basedOn w:val="NormalTablo"/>
    <w:next w:val="TabloKlavuzu"/>
    <w:uiPriority w:val="59"/>
    <w:rsid w:val="00732EF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732EF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732EF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732EF1"/>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2C1AB0"/>
    <w:rPr>
      <w:rFonts w:ascii="TimesNewRomanPSMT" w:hAnsi="TimesNewRomanPSMT" w:hint="default"/>
      <w:b w:val="0"/>
      <w:bCs w:val="0"/>
      <w:i w:val="0"/>
      <w:iCs w:val="0"/>
      <w:color w:val="000000"/>
      <w:sz w:val="22"/>
      <w:szCs w:val="22"/>
    </w:rPr>
  </w:style>
  <w:style w:type="character" w:customStyle="1" w:styleId="fontstyle21">
    <w:name w:val="fontstyle21"/>
    <w:basedOn w:val="VarsaylanParagrafYazTipi"/>
    <w:rsid w:val="002C1AB0"/>
    <w:rPr>
      <w:rFonts w:ascii="TimesNewRomanPSMT" w:hAnsi="TimesNewRomanPSMT" w:hint="default"/>
      <w:b w:val="0"/>
      <w:bCs w:val="0"/>
      <w:i w:val="0"/>
      <w:iCs w:val="0"/>
      <w:color w:val="000000"/>
      <w:sz w:val="18"/>
      <w:szCs w:val="18"/>
    </w:rPr>
  </w:style>
  <w:style w:type="paragraph" w:styleId="ResimYazs">
    <w:name w:val="caption"/>
    <w:basedOn w:val="Normal"/>
    <w:next w:val="Normal"/>
    <w:uiPriority w:val="35"/>
    <w:unhideWhenUsed/>
    <w:locked/>
    <w:rsid w:val="00153043"/>
    <w:pPr>
      <w:autoSpaceDE w:val="0"/>
      <w:autoSpaceDN w:val="0"/>
      <w:adjustRightInd w:val="0"/>
      <w:spacing w:line="360" w:lineRule="auto"/>
      <w:jc w:val="center"/>
    </w:pPr>
    <w:rPr>
      <w:rFonts w:eastAsiaTheme="minorEastAsia"/>
      <w:b/>
      <w:sz w:val="22"/>
      <w:szCs w:val="18"/>
      <w:lang w:eastAsia="en-US"/>
    </w:rPr>
  </w:style>
  <w:style w:type="paragraph" w:styleId="AralkYok">
    <w:name w:val="No Spacing"/>
    <w:link w:val="AralkYokChar"/>
    <w:uiPriority w:val="1"/>
    <w:rsid w:val="00153043"/>
    <w:rPr>
      <w:rFonts w:asciiTheme="minorHAnsi" w:eastAsiaTheme="minorEastAsia" w:hAnsiTheme="minorHAnsi" w:cstheme="minorBidi"/>
      <w:lang w:val="en-US" w:eastAsia="en-US"/>
    </w:rPr>
  </w:style>
  <w:style w:type="character" w:customStyle="1" w:styleId="AralkYokChar">
    <w:name w:val="Aralık Yok Char"/>
    <w:basedOn w:val="VarsaylanParagrafYazTipi"/>
    <w:link w:val="AralkYok"/>
    <w:uiPriority w:val="1"/>
    <w:rsid w:val="00153043"/>
    <w:rPr>
      <w:rFonts w:asciiTheme="minorHAnsi" w:eastAsiaTheme="minorEastAsia" w:hAnsiTheme="minorHAnsi" w:cstheme="minorBidi"/>
      <w:lang w:val="en-US" w:eastAsia="en-US"/>
    </w:rPr>
  </w:style>
  <w:style w:type="paragraph" w:customStyle="1" w:styleId="Abstract">
    <w:name w:val="Abstract"/>
    <w:basedOn w:val="Normal"/>
    <w:link w:val="AbstractChar"/>
    <w:qFormat/>
    <w:rsid w:val="00C01B71"/>
    <w:pPr>
      <w:pBdr>
        <w:bottom w:val="single" w:sz="4" w:space="1" w:color="auto"/>
      </w:pBdr>
      <w:contextualSpacing/>
      <w:jc w:val="both"/>
    </w:pPr>
    <w:rPr>
      <w:sz w:val="20"/>
      <w:szCs w:val="20"/>
      <w:lang w:val="tr-TR"/>
    </w:rPr>
  </w:style>
  <w:style w:type="paragraph" w:customStyle="1" w:styleId="KonuBal1">
    <w:name w:val="Konu Başlığı1"/>
    <w:basedOn w:val="Normal"/>
    <w:link w:val="TITLEChar"/>
    <w:qFormat/>
    <w:rsid w:val="00C01B71"/>
    <w:pPr>
      <w:jc w:val="center"/>
    </w:pPr>
    <w:rPr>
      <w:b/>
      <w:sz w:val="28"/>
      <w:szCs w:val="28"/>
      <w:lang w:val="tr-TR"/>
    </w:rPr>
  </w:style>
  <w:style w:type="character" w:customStyle="1" w:styleId="AbstractChar">
    <w:name w:val="Abstract Char"/>
    <w:basedOn w:val="VarsaylanParagrafYazTipi"/>
    <w:link w:val="Abstract"/>
    <w:rsid w:val="00C01B71"/>
    <w:rPr>
      <w:sz w:val="20"/>
      <w:szCs w:val="20"/>
    </w:rPr>
  </w:style>
  <w:style w:type="paragraph" w:customStyle="1" w:styleId="Keywords">
    <w:name w:val="Keywords"/>
    <w:basedOn w:val="Normal"/>
    <w:link w:val="KeywordsChar"/>
    <w:qFormat/>
    <w:rsid w:val="00C01B71"/>
    <w:pPr>
      <w:pBdr>
        <w:bottom w:val="single" w:sz="4" w:space="1" w:color="auto"/>
      </w:pBdr>
      <w:jc w:val="both"/>
    </w:pPr>
    <w:rPr>
      <w:sz w:val="20"/>
      <w:szCs w:val="20"/>
      <w:lang w:val="tr-TR"/>
    </w:rPr>
  </w:style>
  <w:style w:type="character" w:customStyle="1" w:styleId="TITLEChar">
    <w:name w:val="TITLE Char"/>
    <w:basedOn w:val="VarsaylanParagrafYazTipi"/>
    <w:link w:val="KonuBal1"/>
    <w:rsid w:val="00C01B71"/>
    <w:rPr>
      <w:b/>
      <w:sz w:val="28"/>
      <w:szCs w:val="28"/>
    </w:rPr>
  </w:style>
  <w:style w:type="paragraph" w:customStyle="1" w:styleId="Section">
    <w:name w:val="Section"/>
    <w:basedOn w:val="Normal"/>
    <w:link w:val="SectionChar"/>
    <w:qFormat/>
    <w:rsid w:val="00044958"/>
    <w:pPr>
      <w:jc w:val="center"/>
    </w:pPr>
    <w:rPr>
      <w:b/>
      <w:caps/>
      <w:lang w:val="tr-TR"/>
    </w:rPr>
  </w:style>
  <w:style w:type="character" w:customStyle="1" w:styleId="KeywordsChar">
    <w:name w:val="Keywords Char"/>
    <w:basedOn w:val="VarsaylanParagrafYazTipi"/>
    <w:link w:val="Keywords"/>
    <w:rsid w:val="00C01B71"/>
    <w:rPr>
      <w:sz w:val="20"/>
      <w:szCs w:val="20"/>
    </w:rPr>
  </w:style>
  <w:style w:type="paragraph" w:customStyle="1" w:styleId="Sub-Section">
    <w:name w:val="Sub-Section"/>
    <w:basedOn w:val="Normal"/>
    <w:link w:val="Sub-SectionChar"/>
    <w:qFormat/>
    <w:rsid w:val="00EC038F"/>
    <w:pPr>
      <w:jc w:val="both"/>
    </w:pPr>
    <w:rPr>
      <w:b/>
    </w:rPr>
  </w:style>
  <w:style w:type="character" w:customStyle="1" w:styleId="SectionChar">
    <w:name w:val="Section Char"/>
    <w:basedOn w:val="VarsaylanParagrafYazTipi"/>
    <w:link w:val="Section"/>
    <w:rsid w:val="00044958"/>
    <w:rPr>
      <w:b/>
      <w:caps/>
      <w:sz w:val="24"/>
      <w:szCs w:val="24"/>
    </w:rPr>
  </w:style>
  <w:style w:type="paragraph" w:customStyle="1" w:styleId="Text">
    <w:name w:val="Text"/>
    <w:basedOn w:val="Normal"/>
    <w:link w:val="TextChar"/>
    <w:qFormat/>
    <w:rsid w:val="00EC038F"/>
    <w:pPr>
      <w:ind w:firstLine="709"/>
      <w:contextualSpacing/>
      <w:jc w:val="both"/>
    </w:pPr>
  </w:style>
  <w:style w:type="character" w:customStyle="1" w:styleId="Sub-SectionChar">
    <w:name w:val="Sub-Section Char"/>
    <w:basedOn w:val="VarsaylanParagrafYazTipi"/>
    <w:link w:val="Sub-Section"/>
    <w:rsid w:val="00EC038F"/>
    <w:rPr>
      <w:b/>
      <w:sz w:val="24"/>
      <w:szCs w:val="24"/>
      <w:lang w:val="en-US"/>
    </w:rPr>
  </w:style>
  <w:style w:type="character" w:styleId="HafifBavuru">
    <w:name w:val="Subtle Reference"/>
    <w:basedOn w:val="VarsaylanParagrafYazTipi"/>
    <w:uiPriority w:val="31"/>
    <w:rsid w:val="004E3381"/>
    <w:rPr>
      <w:smallCaps/>
      <w:color w:val="5A5A5A" w:themeColor="text1" w:themeTint="A5"/>
    </w:rPr>
  </w:style>
  <w:style w:type="character" w:customStyle="1" w:styleId="TextChar">
    <w:name w:val="Text Char"/>
    <w:basedOn w:val="VarsaylanParagrafYazTipi"/>
    <w:link w:val="Text"/>
    <w:rsid w:val="00EC038F"/>
    <w:rPr>
      <w:sz w:val="24"/>
      <w:szCs w:val="24"/>
      <w:lang w:val="en-US"/>
    </w:rPr>
  </w:style>
  <w:style w:type="character" w:styleId="KitapBal">
    <w:name w:val="Book Title"/>
    <w:basedOn w:val="VarsaylanParagrafYazTipi"/>
    <w:uiPriority w:val="33"/>
    <w:rsid w:val="004E3381"/>
    <w:rPr>
      <w:b/>
      <w:bCs/>
      <w:i/>
      <w:iCs/>
      <w:spacing w:val="5"/>
    </w:rPr>
  </w:style>
  <w:style w:type="character" w:customStyle="1" w:styleId="apple-style-span">
    <w:name w:val="apple-style-span"/>
    <w:basedOn w:val="VarsaylanParagrafYazTipi"/>
    <w:rsid w:val="00E81A86"/>
  </w:style>
  <w:style w:type="paragraph" w:styleId="HTMLncedenBiimlendirilmi">
    <w:name w:val="HTML Preformatted"/>
    <w:basedOn w:val="Normal"/>
    <w:link w:val="HTMLncedenBiimlendirilmiChar"/>
    <w:uiPriority w:val="99"/>
    <w:semiHidden/>
    <w:unhideWhenUsed/>
    <w:rsid w:val="00044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rPr>
  </w:style>
  <w:style w:type="character" w:customStyle="1" w:styleId="HTMLncedenBiimlendirilmiChar">
    <w:name w:val="HTML Önceden Biçimlendirilmiş Char"/>
    <w:basedOn w:val="VarsaylanParagrafYazTipi"/>
    <w:link w:val="HTMLncedenBiimlendirilmi"/>
    <w:uiPriority w:val="99"/>
    <w:semiHidden/>
    <w:rsid w:val="00044958"/>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11336">
      <w:bodyDiv w:val="1"/>
      <w:marLeft w:val="0"/>
      <w:marRight w:val="0"/>
      <w:marTop w:val="0"/>
      <w:marBottom w:val="0"/>
      <w:divBdr>
        <w:top w:val="none" w:sz="0" w:space="0" w:color="auto"/>
        <w:left w:val="none" w:sz="0" w:space="0" w:color="auto"/>
        <w:bottom w:val="none" w:sz="0" w:space="0" w:color="auto"/>
        <w:right w:val="none" w:sz="0" w:space="0" w:color="auto"/>
      </w:divBdr>
    </w:div>
    <w:div w:id="542324067">
      <w:bodyDiv w:val="1"/>
      <w:marLeft w:val="0"/>
      <w:marRight w:val="0"/>
      <w:marTop w:val="0"/>
      <w:marBottom w:val="0"/>
      <w:divBdr>
        <w:top w:val="none" w:sz="0" w:space="0" w:color="auto"/>
        <w:left w:val="none" w:sz="0" w:space="0" w:color="auto"/>
        <w:bottom w:val="none" w:sz="0" w:space="0" w:color="auto"/>
        <w:right w:val="none" w:sz="0" w:space="0" w:color="auto"/>
      </w:divBdr>
    </w:div>
    <w:div w:id="626668891">
      <w:bodyDiv w:val="1"/>
      <w:marLeft w:val="0"/>
      <w:marRight w:val="0"/>
      <w:marTop w:val="0"/>
      <w:marBottom w:val="0"/>
      <w:divBdr>
        <w:top w:val="none" w:sz="0" w:space="0" w:color="auto"/>
        <w:left w:val="none" w:sz="0" w:space="0" w:color="auto"/>
        <w:bottom w:val="none" w:sz="0" w:space="0" w:color="auto"/>
        <w:right w:val="none" w:sz="0" w:space="0" w:color="auto"/>
      </w:divBdr>
    </w:div>
    <w:div w:id="678779783">
      <w:bodyDiv w:val="1"/>
      <w:marLeft w:val="0"/>
      <w:marRight w:val="0"/>
      <w:marTop w:val="0"/>
      <w:marBottom w:val="0"/>
      <w:divBdr>
        <w:top w:val="none" w:sz="0" w:space="0" w:color="auto"/>
        <w:left w:val="none" w:sz="0" w:space="0" w:color="auto"/>
        <w:bottom w:val="none" w:sz="0" w:space="0" w:color="auto"/>
        <w:right w:val="none" w:sz="0" w:space="0" w:color="auto"/>
      </w:divBdr>
    </w:div>
    <w:div w:id="805051979">
      <w:bodyDiv w:val="1"/>
      <w:marLeft w:val="0"/>
      <w:marRight w:val="0"/>
      <w:marTop w:val="0"/>
      <w:marBottom w:val="0"/>
      <w:divBdr>
        <w:top w:val="none" w:sz="0" w:space="0" w:color="auto"/>
        <w:left w:val="none" w:sz="0" w:space="0" w:color="auto"/>
        <w:bottom w:val="none" w:sz="0" w:space="0" w:color="auto"/>
        <w:right w:val="none" w:sz="0" w:space="0" w:color="auto"/>
      </w:divBdr>
    </w:div>
    <w:div w:id="1866209933">
      <w:bodyDiv w:val="1"/>
      <w:marLeft w:val="0"/>
      <w:marRight w:val="0"/>
      <w:marTop w:val="0"/>
      <w:marBottom w:val="0"/>
      <w:divBdr>
        <w:top w:val="none" w:sz="0" w:space="0" w:color="auto"/>
        <w:left w:val="none" w:sz="0" w:space="0" w:color="auto"/>
        <w:bottom w:val="none" w:sz="0" w:space="0" w:color="auto"/>
        <w:right w:val="none" w:sz="0" w:space="0" w:color="auto"/>
      </w:divBdr>
    </w:div>
    <w:div w:id="196399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k.org.tr/APA/apa_2.pdf"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009E6B-74DF-4C46-9100-BCD91A167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Pages>
  <Words>2086</Words>
  <Characters>11894</Characters>
  <Application>Microsoft Office Word</Application>
  <DocSecurity>0</DocSecurity>
  <Lines>99</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Oem</Company>
  <LinksUpToDate>false</LinksUpToDate>
  <CharactersWithSpaces>1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dc:creator>
  <cp:lastModifiedBy>Windows Kullanıcısı</cp:lastModifiedBy>
  <cp:revision>15</cp:revision>
  <cp:lastPrinted>2019-02-07T11:22:00Z</cp:lastPrinted>
  <dcterms:created xsi:type="dcterms:W3CDTF">2019-02-19T13:30:00Z</dcterms:created>
  <dcterms:modified xsi:type="dcterms:W3CDTF">2020-01-06T12:09:00Z</dcterms:modified>
</cp:coreProperties>
</file>